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8E2ED" w14:textId="49FDD8F2" w:rsidR="00A43CF8" w:rsidRDefault="00794932" w:rsidP="00A43CF8">
      <w:pPr>
        <w:ind w:right="540"/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sz w:val="44"/>
          <w:szCs w:val="44"/>
        </w:rPr>
        <w:t>Minutes</w:t>
      </w:r>
      <w:r>
        <w:rPr>
          <w:rFonts w:ascii="Times New Roman" w:eastAsia="Times New Roman" w:hAnsi="Times New Roman" w:cs="Times New Roman"/>
          <w:sz w:val="44"/>
          <w:szCs w:val="44"/>
        </w:rPr>
        <w:tab/>
      </w:r>
    </w:p>
    <w:p w14:paraId="5E987C66" w14:textId="77777777" w:rsidR="00F10285" w:rsidRPr="00F10285" w:rsidRDefault="00F10285" w:rsidP="00A43CF8">
      <w:pPr>
        <w:ind w:right="54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AE2827E" w14:textId="21CF848A" w:rsidR="00A43CF8" w:rsidRPr="00FA2E08" w:rsidRDefault="00A43CF8" w:rsidP="00FA2E08">
      <w:pPr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A2E08">
        <w:rPr>
          <w:rFonts w:ascii="Times New Roman" w:eastAsia="Times New Roman" w:hAnsi="Times New Roman" w:cs="Times New Roman"/>
          <w:b/>
          <w:sz w:val="24"/>
          <w:szCs w:val="24"/>
        </w:rPr>
        <w:t>Organizational Items</w:t>
      </w:r>
    </w:p>
    <w:p w14:paraId="51D800E6" w14:textId="53A6BF44" w:rsidR="002A22B5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l to Order</w:t>
      </w:r>
    </w:p>
    <w:p w14:paraId="5A59F7F0" w14:textId="0941116E" w:rsidR="00EA776C" w:rsidRDefault="00EA776C" w:rsidP="00EA776C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The meeting was called to order at 1:04 P.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EB514F0" w14:textId="76C7496B" w:rsidR="00A43CF8" w:rsidRDefault="002A22B5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lcome to </w:t>
      </w:r>
      <w:r w:rsidR="00653BBF">
        <w:rPr>
          <w:rFonts w:ascii="Times New Roman" w:eastAsia="Times New Roman" w:hAnsi="Times New Roman" w:cs="Times New Roman"/>
          <w:sz w:val="24"/>
          <w:szCs w:val="24"/>
        </w:rPr>
        <w:t>members, guests and associates</w:t>
      </w:r>
      <w:r w:rsidR="00A43C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3F0E3B9" w14:textId="4BF021AF" w:rsidR="00A43CF8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pproval of Agenda </w:t>
      </w:r>
    </w:p>
    <w:p w14:paraId="08BD8361" w14:textId="62695087" w:rsidR="00EA776C" w:rsidRPr="00303AC1" w:rsidRDefault="00EA776C" w:rsidP="00EA776C">
      <w:pPr>
        <w:pStyle w:val="ListParagraph"/>
        <w:spacing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303AC1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D. Burgess moved,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L. </w:t>
      </w:r>
      <w:proofErr w:type="spell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Celhay</w:t>
      </w:r>
      <w:proofErr w:type="spellEnd"/>
      <w:r w:rsidRPr="00303AC1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.</w:t>
      </w:r>
    </w:p>
    <w:p w14:paraId="5B5D144F" w14:textId="55306998" w:rsidR="00A43CF8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pproval of Minutes of </w:t>
      </w:r>
      <w:r w:rsidR="008A0F7D">
        <w:rPr>
          <w:rFonts w:ascii="Times New Roman" w:eastAsia="Times New Roman" w:hAnsi="Times New Roman" w:cs="Times New Roman"/>
          <w:sz w:val="24"/>
          <w:szCs w:val="24"/>
        </w:rPr>
        <w:t>Oct. 5</w:t>
      </w:r>
      <w:r w:rsidR="00AB710C">
        <w:rPr>
          <w:rFonts w:ascii="Times New Roman" w:eastAsia="Times New Roman" w:hAnsi="Times New Roman" w:cs="Times New Roman"/>
          <w:sz w:val="24"/>
          <w:szCs w:val="24"/>
        </w:rPr>
        <w:t>, 202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eeting</w:t>
      </w:r>
    </w:p>
    <w:p w14:paraId="0F1F701C" w14:textId="53070649" w:rsidR="00EA776C" w:rsidRPr="00303AC1" w:rsidRDefault="00EA776C" w:rsidP="00EA776C">
      <w:pPr>
        <w:pStyle w:val="ListParagraph"/>
        <w:spacing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303AC1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D. Burgess moved, </w:t>
      </w:r>
      <w:r w:rsidRPr="00EA776C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R. </w:t>
      </w:r>
      <w:proofErr w:type="spellStart"/>
      <w:r w:rsidRPr="00EA776C">
        <w:rPr>
          <w:rFonts w:ascii="Times New Roman" w:eastAsia="Times New Roman" w:hAnsi="Times New Roman" w:cs="Times New Roman"/>
          <w:b/>
          <w:i/>
          <w:sz w:val="24"/>
          <w:szCs w:val="24"/>
        </w:rPr>
        <w:t>Majlesi</w:t>
      </w:r>
      <w:proofErr w:type="spellEnd"/>
      <w:r w:rsidRPr="00EA776C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Pr="00303AC1">
        <w:rPr>
          <w:rFonts w:ascii="Times New Roman" w:eastAsia="Times New Roman" w:hAnsi="Times New Roman" w:cs="Times New Roman"/>
          <w:b/>
          <w:i/>
          <w:sz w:val="24"/>
          <w:szCs w:val="24"/>
        </w:rPr>
        <w:t>seconded. Unanimously approved.</w:t>
      </w:r>
    </w:p>
    <w:p w14:paraId="1CE10E51" w14:textId="5971F38A" w:rsidR="00A43CF8" w:rsidRDefault="00A43CF8" w:rsidP="00A43CF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EEF752" w14:textId="77777777" w:rsidR="00A43CF8" w:rsidRPr="00D650BB" w:rsidRDefault="00A43CF8" w:rsidP="00A43CF8">
      <w:pPr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650BB">
        <w:rPr>
          <w:rFonts w:ascii="Times New Roman" w:eastAsia="Times New Roman" w:hAnsi="Times New Roman" w:cs="Times New Roman"/>
          <w:b/>
          <w:sz w:val="24"/>
          <w:szCs w:val="24"/>
        </w:rPr>
        <w:t>Old Business</w:t>
      </w:r>
    </w:p>
    <w:p w14:paraId="6A92B99C" w14:textId="77777777" w:rsidR="00A43CF8" w:rsidRPr="00D650BB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50BB">
        <w:rPr>
          <w:rFonts w:ascii="Times New Roman" w:eastAsia="Times New Roman" w:hAnsi="Times New Roman" w:cs="Times New Roman"/>
          <w:sz w:val="24"/>
          <w:szCs w:val="24"/>
        </w:rPr>
        <w:t>Course/ Program Approvals</w:t>
      </w:r>
    </w:p>
    <w:p w14:paraId="00394E2C" w14:textId="14FB27DA" w:rsidR="00BA5110" w:rsidRPr="00D650BB" w:rsidRDefault="00F938FE" w:rsidP="00F938FE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Hlk71018677"/>
      <w:bookmarkStart w:id="1" w:name="_Hlk71018693"/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2.1.1a</w:t>
      </w:r>
      <w:r w:rsidR="00CC1448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ew Course:     </w:t>
      </w:r>
      <w:bookmarkStart w:id="2" w:name="_Hlk85220750"/>
      <w:r w:rsidR="00BA5110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Consent Agenda:  two separate votes:</w:t>
      </w:r>
    </w:p>
    <w:bookmarkEnd w:id="0"/>
    <w:p w14:paraId="19E7980D" w14:textId="590A3454" w:rsidR="00A43CF8" w:rsidRPr="00D650BB" w:rsidRDefault="00A43CF8" w:rsidP="00BA5110">
      <w:pPr>
        <w:spacing w:line="240" w:lineRule="auto"/>
        <w:ind w:left="216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   </w:t>
      </w:r>
      <w:bookmarkStart w:id="3" w:name="_Hlk56538956"/>
      <w:r w:rsidR="00B80F21"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</w:t>
      </w:r>
      <w:bookmarkEnd w:id="3"/>
      <w:r w:rsidR="00B919A9"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</w:r>
      <w:r w:rsidR="00B919A9"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  <w:t>DE addenda approval, then new curriculum approval</w:t>
      </w:r>
    </w:p>
    <w:tbl>
      <w:tblPr>
        <w:tblW w:w="954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885"/>
        <w:gridCol w:w="12"/>
        <w:gridCol w:w="810"/>
        <w:gridCol w:w="2613"/>
        <w:gridCol w:w="630"/>
        <w:gridCol w:w="1080"/>
        <w:gridCol w:w="540"/>
        <w:gridCol w:w="720"/>
        <w:gridCol w:w="2250"/>
      </w:tblGrid>
      <w:tr w:rsidR="00502ED7" w:rsidRPr="00D650BB" w14:paraId="5E1C004F" w14:textId="44F999A5" w:rsidTr="003F2630">
        <w:trPr>
          <w:trHeight w:val="220"/>
        </w:trPr>
        <w:tc>
          <w:tcPr>
            <w:tcW w:w="8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bookmarkEnd w:id="1"/>
          <w:bookmarkEnd w:id="2"/>
          <w:p w14:paraId="1B1323F1" w14:textId="77777777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5687BA" w14:textId="77777777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AA1C6BC" w14:textId="77777777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B51DDCE" w14:textId="77777777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hideMark/>
          </w:tcPr>
          <w:p w14:paraId="3EB71AED" w14:textId="522412BE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Mi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imum</w:t>
            </w: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 xml:space="preserve"> Duration</w:t>
            </w: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90CFF1" w14:textId="4AFEA8E1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SL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s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85FBDB" w14:textId="52916C05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 xml:space="preserve"> </w:t>
            </w: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</w:t>
            </w: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</w:t>
            </w:r>
          </w:p>
        </w:tc>
        <w:tc>
          <w:tcPr>
            <w:tcW w:w="2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6881DFE" w14:textId="7FDFDF19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nsultation</w:t>
            </w:r>
          </w:p>
        </w:tc>
      </w:tr>
      <w:tr w:rsidR="005338B9" w:rsidRPr="008B1ECF" w14:paraId="0BEBBF17" w14:textId="77777777" w:rsidTr="003F2630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CFF02D" w14:textId="07D0A62B" w:rsidR="005338B9" w:rsidRPr="008B1ECF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3DB035" w14:textId="20B2D636" w:rsidR="005338B9" w:rsidRPr="008B1ECF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9DD47F" w14:textId="796E8A0C" w:rsidR="005338B9" w:rsidRPr="008B1ECF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EDCD8C" w14:textId="5EAEF80A" w:rsidR="005338B9" w:rsidRPr="008B1ECF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4F363A7" w14:textId="48A435C1" w:rsidR="005338B9" w:rsidRPr="008B1ECF" w:rsidRDefault="005338B9" w:rsidP="005338B9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842D7CE" w14:textId="161F44EF" w:rsidR="005338B9" w:rsidRPr="008B1ECF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75DE762" w14:textId="6D69FD17" w:rsidR="005338B9" w:rsidRPr="008B1ECF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US"/>
              </w:rPr>
            </w:pPr>
          </w:p>
        </w:tc>
        <w:tc>
          <w:tcPr>
            <w:tcW w:w="2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88263A9" w14:textId="4714360A" w:rsidR="005338B9" w:rsidRPr="008B1ECF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US"/>
              </w:rPr>
            </w:pPr>
          </w:p>
        </w:tc>
      </w:tr>
    </w:tbl>
    <w:p w14:paraId="7D8BF352" w14:textId="77777777" w:rsidR="005D5F09" w:rsidRPr="00D650BB" w:rsidRDefault="00F938FE" w:rsidP="000E398C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4" w:name="_Hlk18352303"/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2.1.2.</w:t>
      </w: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urse Reactivations:  </w:t>
      </w:r>
      <w:r w:rsidR="005D5F09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Consent Agenda:  two separate votes:</w:t>
      </w:r>
    </w:p>
    <w:p w14:paraId="7D02902A" w14:textId="77777777" w:rsidR="005D5F09" w:rsidRPr="00D650BB" w:rsidRDefault="005D5F09" w:rsidP="005D5F09">
      <w:pPr>
        <w:spacing w:line="240" w:lineRule="auto"/>
        <w:ind w:left="216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      </w:t>
      </w:r>
      <w:r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</w:r>
      <w:r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  <w:t>DE addenda approval, then new curriculum approval</w:t>
      </w:r>
    </w:p>
    <w:tbl>
      <w:tblPr>
        <w:tblW w:w="981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900"/>
        <w:gridCol w:w="989"/>
        <w:gridCol w:w="2431"/>
        <w:gridCol w:w="630"/>
        <w:gridCol w:w="1080"/>
        <w:gridCol w:w="630"/>
        <w:gridCol w:w="630"/>
        <w:gridCol w:w="2070"/>
        <w:gridCol w:w="450"/>
      </w:tblGrid>
      <w:tr w:rsidR="00FF4D19" w:rsidRPr="0076251D" w14:paraId="17AA260C" w14:textId="31346804" w:rsidTr="00FF4D19">
        <w:trPr>
          <w:trHeight w:val="220"/>
        </w:trPr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93C3321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5" w:name="_Hlk56775366"/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9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58269FA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4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72898BA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B77E99E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hideMark/>
          </w:tcPr>
          <w:p w14:paraId="224A2845" w14:textId="0E27D794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Min</w:t>
            </w:r>
            <w:r w:rsidR="00F10285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imum</w:t>
            </w: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 xml:space="preserve"> Duration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F798B0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SLO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A96590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2872D5B" w14:textId="1912C36D" w:rsidR="00FF4D19" w:rsidRPr="0076251D" w:rsidRDefault="00FA4648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Justification</w:t>
            </w:r>
          </w:p>
        </w:tc>
        <w:tc>
          <w:tcPr>
            <w:tcW w:w="4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6E3D5F9" w14:textId="60B4DB06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FF4D19" w:rsidRPr="006F731D" w14:paraId="23B503D6" w14:textId="77777777" w:rsidTr="00FF4D19">
        <w:trPr>
          <w:trHeight w:val="220"/>
        </w:trPr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A25723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F5D978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A49EE5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7089EB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C679DDD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20088A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F48DA6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9EAC1EA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E1E1915" w14:textId="293EE192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bookmarkEnd w:id="4"/>
    <w:bookmarkEnd w:id="5"/>
    <w:p w14:paraId="59C87E28" w14:textId="399C5BC3" w:rsidR="00A43CF8" w:rsidRPr="00D650BB" w:rsidRDefault="00F938FE" w:rsidP="00F938FE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2.1.3.</w:t>
      </w: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Course Deactivations:</w:t>
      </w:r>
      <w:r w:rsidR="00A43CF8"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</w:t>
      </w:r>
      <w:r w:rsidR="00E207B1">
        <w:rPr>
          <w:rFonts w:ascii="Times New Roman" w:eastAsia="Times New Roman" w:hAnsi="Times New Roman" w:cs="Times New Roman"/>
          <w:b/>
          <w:bCs/>
          <w:sz w:val="24"/>
          <w:szCs w:val="24"/>
        </w:rPr>
        <w:t>Consent Agenda</w:t>
      </w:r>
      <w:r w:rsidR="00EB2C63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</w:t>
      </w:r>
    </w:p>
    <w:tbl>
      <w:tblPr>
        <w:tblW w:w="963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986"/>
        <w:gridCol w:w="896"/>
        <w:gridCol w:w="2509"/>
        <w:gridCol w:w="649"/>
        <w:gridCol w:w="157"/>
        <w:gridCol w:w="4163"/>
        <w:gridCol w:w="270"/>
      </w:tblGrid>
      <w:tr w:rsidR="00502ED7" w:rsidRPr="00D650BB" w14:paraId="071170F5" w14:textId="77777777" w:rsidTr="00502ED7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9CA170" w14:textId="77777777" w:rsidR="00502ED7" w:rsidRPr="00D650BB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6" w:name="_Hlk39261571"/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2EA4EE2" w14:textId="77777777" w:rsidR="00502ED7" w:rsidRPr="00D650BB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1E0FE0F" w14:textId="77777777" w:rsidR="00502ED7" w:rsidRPr="00D650BB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80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F43A4" w14:textId="77777777" w:rsidR="00502ED7" w:rsidRPr="00D650BB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4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52BB46" w14:textId="5A61CAF0" w:rsidR="00502ED7" w:rsidRPr="00D650BB" w:rsidRDefault="003F263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Justification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E75E52" w14:textId="77777777" w:rsidR="00502ED7" w:rsidRPr="00D650BB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bookmarkEnd w:id="6"/>
      </w:tr>
      <w:tr w:rsidR="00E207B1" w:rsidRPr="00D650BB" w14:paraId="3CE46543" w14:textId="77777777" w:rsidTr="00E207B1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E717B7" w14:textId="01956972" w:rsidR="00E207B1" w:rsidRPr="00D650BB" w:rsidRDefault="00E207B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MECH</w:t>
            </w: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858BE4" w14:textId="78E7A20A" w:rsidR="00E207B1" w:rsidRPr="00D650BB" w:rsidRDefault="00E207B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20A</w:t>
            </w: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547D73" w14:textId="6DCF433A" w:rsidR="00E207B1" w:rsidRPr="00D650BB" w:rsidRDefault="00E207B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ruck Mechanics I</w:t>
            </w:r>
          </w:p>
        </w:tc>
        <w:tc>
          <w:tcPr>
            <w:tcW w:w="6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5D7386" w14:textId="77777777" w:rsidR="00E207B1" w:rsidRPr="00D650BB" w:rsidRDefault="00E207B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9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E25D835" w14:textId="3663D48B" w:rsidR="00E207B1" w:rsidRPr="00D650BB" w:rsidRDefault="00E207B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bsolete course replaced by DMECH 022A per CC meeting 4/20/2021</w:t>
            </w:r>
          </w:p>
        </w:tc>
      </w:tr>
      <w:tr w:rsidR="00E207B1" w:rsidRPr="00D650BB" w14:paraId="6D89676A" w14:textId="77777777" w:rsidTr="00E207B1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8F6AA1" w14:textId="4BDEAFA7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MECH</w:t>
            </w: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FA8ED6" w14:textId="59A621B9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20B</w:t>
            </w: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46743F" w14:textId="71E1B6FA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ruck Mechanics II</w:t>
            </w:r>
          </w:p>
        </w:tc>
        <w:tc>
          <w:tcPr>
            <w:tcW w:w="6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E659D3" w14:textId="77777777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9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F10AB52" w14:textId="5AFD6DA4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4974">
              <w:rPr>
                <w:rFonts w:ascii="Times New Roman" w:eastAsia="Times New Roman" w:hAnsi="Times New Roman" w:cs="Times New Roman"/>
                <w:sz w:val="20"/>
                <w:szCs w:val="20"/>
              </w:rPr>
              <w:t>Obsolete course replaced by DMECH 02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  <w:r w:rsidRPr="00EA497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er CC meeting 4/20/2021</w:t>
            </w:r>
          </w:p>
        </w:tc>
      </w:tr>
      <w:tr w:rsidR="00E207B1" w:rsidRPr="00D650BB" w14:paraId="763C42FC" w14:textId="77777777" w:rsidTr="00E207B1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514CD0" w14:textId="69722434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MECH</w:t>
            </w: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FC926B" w14:textId="27CCA9A3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20C</w:t>
            </w: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89D7F4" w14:textId="51D0D6DB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ruck Mechanics III</w:t>
            </w:r>
          </w:p>
        </w:tc>
        <w:tc>
          <w:tcPr>
            <w:tcW w:w="6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2E979D" w14:textId="77777777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9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97B320F" w14:textId="66A42285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4974">
              <w:rPr>
                <w:rFonts w:ascii="Times New Roman" w:eastAsia="Times New Roman" w:hAnsi="Times New Roman" w:cs="Times New Roman"/>
                <w:sz w:val="20"/>
                <w:szCs w:val="20"/>
              </w:rPr>
              <w:t>Obsolete course replaced by DMECH 02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 w:rsidRPr="00EA497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er CC meeting 4/20/2021</w:t>
            </w:r>
          </w:p>
        </w:tc>
      </w:tr>
      <w:tr w:rsidR="00E207B1" w:rsidRPr="00D650BB" w14:paraId="15759EEE" w14:textId="77777777" w:rsidTr="00E207B1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0D867F" w14:textId="13A01266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MECH</w:t>
            </w: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ED70BC" w14:textId="3A67106C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21A</w:t>
            </w: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A916D" w14:textId="4D235ED6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iesel Engines I</w:t>
            </w:r>
          </w:p>
        </w:tc>
        <w:tc>
          <w:tcPr>
            <w:tcW w:w="6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79ADC2" w14:textId="77777777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9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D0BB6EF" w14:textId="77FA0F4D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4974">
              <w:rPr>
                <w:rFonts w:ascii="Times New Roman" w:eastAsia="Times New Roman" w:hAnsi="Times New Roman" w:cs="Times New Roman"/>
                <w:sz w:val="20"/>
                <w:szCs w:val="20"/>
              </w:rPr>
              <w:t>Obsolete course replaced by DMECH 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EA4974">
              <w:rPr>
                <w:rFonts w:ascii="Times New Roman" w:eastAsia="Times New Roman" w:hAnsi="Times New Roman" w:cs="Times New Roman"/>
                <w:sz w:val="20"/>
                <w:szCs w:val="20"/>
              </w:rPr>
              <w:t>A per CC meeting 4/20/2021</w:t>
            </w:r>
          </w:p>
        </w:tc>
      </w:tr>
      <w:tr w:rsidR="00E207B1" w:rsidRPr="00D650BB" w14:paraId="5F3D615C" w14:textId="77777777" w:rsidTr="00E207B1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B9CCBF" w14:textId="7EE9EA57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MECH</w:t>
            </w: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F0A27D" w14:textId="4691F9C3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21B</w:t>
            </w: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66CDB" w14:textId="69277A57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iesel Engines II</w:t>
            </w:r>
          </w:p>
        </w:tc>
        <w:tc>
          <w:tcPr>
            <w:tcW w:w="6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DAC010" w14:textId="77777777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9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706E99F" w14:textId="0DE6BA78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4974">
              <w:rPr>
                <w:rFonts w:ascii="Times New Roman" w:eastAsia="Times New Roman" w:hAnsi="Times New Roman" w:cs="Times New Roman"/>
                <w:sz w:val="20"/>
                <w:szCs w:val="20"/>
              </w:rPr>
              <w:t>Obsolete course replaced by DMECH 0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B</w:t>
            </w:r>
            <w:r w:rsidRPr="00EA497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er CC meeting 4/20/2021</w:t>
            </w:r>
          </w:p>
        </w:tc>
      </w:tr>
    </w:tbl>
    <w:p w14:paraId="6556FBFF" w14:textId="6E8F7135" w:rsidR="00EA776C" w:rsidRPr="00303AC1" w:rsidRDefault="00EA776C" w:rsidP="00EA776C">
      <w:pPr>
        <w:pStyle w:val="ListParagraph"/>
        <w:spacing w:line="240" w:lineRule="auto"/>
        <w:ind w:firstLine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proofErr w:type="spellStart"/>
      <w:r w:rsidRPr="00303AC1">
        <w:rPr>
          <w:rFonts w:ascii="Times New Roman" w:eastAsia="Times New Roman" w:hAnsi="Times New Roman" w:cs="Times New Roman"/>
          <w:b/>
          <w:i/>
          <w:sz w:val="24"/>
          <w:szCs w:val="24"/>
        </w:rPr>
        <w:t>Approved.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F</w:t>
      </w:r>
      <w:proofErr w:type="spell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. Nguyen</w:t>
      </w:r>
      <w:r w:rsidRPr="00303AC1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gramStart"/>
      <w:r w:rsidRPr="00303AC1"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 w:rsidRPr="00303AC1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D. Burgess seconded. Unanimously approved.</w:t>
      </w:r>
    </w:p>
    <w:p w14:paraId="3E07E945" w14:textId="248033FB" w:rsidR="00EA776C" w:rsidRDefault="00EA776C"/>
    <w:tbl>
      <w:tblPr>
        <w:tblW w:w="963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986"/>
        <w:gridCol w:w="896"/>
        <w:gridCol w:w="2509"/>
        <w:gridCol w:w="649"/>
        <w:gridCol w:w="4590"/>
      </w:tblGrid>
      <w:tr w:rsidR="00E207B1" w:rsidRPr="00D650BB" w14:paraId="075EB285" w14:textId="77777777" w:rsidTr="00E207B1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C877FC" w14:textId="080B8C09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AFB83E" w14:textId="16D57203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3BF71E" w14:textId="0970A79D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841683" w14:textId="77777777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9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960668C" w14:textId="34FECBE2" w:rsidR="00E207B1" w:rsidRPr="00D650BB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6A75998" w14:textId="526D624E" w:rsidR="00A43CF8" w:rsidRPr="00D650BB" w:rsidRDefault="00F938FE" w:rsidP="00F938FE">
      <w:pPr>
        <w:spacing w:line="240" w:lineRule="auto"/>
        <w:ind w:firstLine="12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2.1.4.</w:t>
      </w: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urse Updates:  </w:t>
      </w:r>
      <w:r w:rsidR="00CD7F97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</w:t>
      </w:r>
      <w:r w:rsidR="001F4D72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</w:t>
      </w:r>
    </w:p>
    <w:tbl>
      <w:tblPr>
        <w:tblW w:w="10443" w:type="dxa"/>
        <w:tblInd w:w="124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1073"/>
        <w:gridCol w:w="815"/>
        <w:gridCol w:w="179"/>
        <w:gridCol w:w="2160"/>
        <w:gridCol w:w="636"/>
        <w:gridCol w:w="3143"/>
        <w:gridCol w:w="270"/>
        <w:gridCol w:w="270"/>
        <w:gridCol w:w="180"/>
        <w:gridCol w:w="90"/>
        <w:gridCol w:w="186"/>
        <w:gridCol w:w="84"/>
        <w:gridCol w:w="186"/>
        <w:gridCol w:w="84"/>
        <w:gridCol w:w="7"/>
        <w:gridCol w:w="180"/>
        <w:gridCol w:w="83"/>
        <w:gridCol w:w="7"/>
        <w:gridCol w:w="180"/>
        <w:gridCol w:w="83"/>
        <w:gridCol w:w="7"/>
        <w:gridCol w:w="270"/>
        <w:gridCol w:w="270"/>
      </w:tblGrid>
      <w:tr w:rsidR="00A43CF8" w:rsidRPr="00D650BB" w14:paraId="6CFB5C9F" w14:textId="77777777" w:rsidTr="00C403A3">
        <w:trPr>
          <w:gridAfter w:val="4"/>
          <w:wAfter w:w="630" w:type="dxa"/>
          <w:trHeight w:val="240"/>
        </w:trPr>
        <w:tc>
          <w:tcPr>
            <w:tcW w:w="2067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D24D58A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 xml:space="preserve">Catalog Changes:  </w:t>
            </w:r>
          </w:p>
        </w:tc>
        <w:tc>
          <w:tcPr>
            <w:tcW w:w="6659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4170C7A" w14:textId="55A2E4B1" w:rsidR="00A43CF8" w:rsidRPr="00D650BB" w:rsidRDefault="00A873FA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7" w:name="_Hlk70439496"/>
            <w:bookmarkStart w:id="8" w:name="_Hlk65182758"/>
            <w:bookmarkStart w:id="9" w:name="_Hlk65182696"/>
            <w:r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  <w:bookmarkEnd w:id="7"/>
            <w:r w:rsidR="000D5EA6"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:  two separate votes:</w:t>
            </w:r>
            <w:bookmarkEnd w:id="8"/>
            <w:r w:rsidR="006071AC"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</w:p>
          <w:p w14:paraId="6920E73F" w14:textId="4B40A890" w:rsidR="00B13FA6" w:rsidRPr="00D650BB" w:rsidRDefault="000D5EA6" w:rsidP="00FB3E9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0" w:name="_Hlk65182791"/>
            <w:r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>DE addenda approval, then curriculum updates approval</w:t>
            </w:r>
            <w:bookmarkEnd w:id="9"/>
            <w:bookmarkEnd w:id="10"/>
          </w:p>
        </w:tc>
        <w:tc>
          <w:tcPr>
            <w:tcW w:w="27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544D1B" w14:textId="77777777" w:rsidR="00A43CF8" w:rsidRPr="00D650BB" w:rsidRDefault="00A43CF8">
            <w:pPr>
              <w:spacing w:line="240" w:lineRule="auto"/>
              <w:ind w:left="405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1EC9E4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341BCC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D1B5793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43CF8" w:rsidRPr="00D650BB" w14:paraId="2655AF17" w14:textId="77777777" w:rsidTr="0076251D">
        <w:trPr>
          <w:gridAfter w:val="2"/>
          <w:wAfter w:w="540" w:type="dxa"/>
          <w:trHeight w:val="220"/>
        </w:trPr>
        <w:tc>
          <w:tcPr>
            <w:tcW w:w="107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21D1EC6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1" w:name="_Hlk39263238"/>
            <w:bookmarkStart w:id="12" w:name="_Hlk31659563"/>
            <w:bookmarkStart w:id="13" w:name="_Hlk33859885"/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23251B2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F74E33F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23EC09A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4500" w:type="dxa"/>
            <w:gridSpan w:val="10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C6FB02E" w14:textId="76A588D7" w:rsidR="00A43CF8" w:rsidRPr="00D650BB" w:rsidRDefault="00242F0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  <w:r w:rsid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, including consultation</w:t>
            </w: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C6C58D" w14:textId="444C4823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5A131" w14:textId="07398266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bookmarkEnd w:id="11"/>
      </w:tr>
      <w:bookmarkEnd w:id="12"/>
      <w:bookmarkEnd w:id="13"/>
      <w:tr w:rsidR="00792A1E" w:rsidRPr="00776D6E" w14:paraId="22682FC5" w14:textId="77777777" w:rsidTr="00C403A3">
        <w:trPr>
          <w:trHeight w:val="260"/>
        </w:trPr>
        <w:tc>
          <w:tcPr>
            <w:tcW w:w="107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581C73" w14:textId="77777777" w:rsidR="00792A1E" w:rsidRPr="00776D6E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48449E" w14:textId="77777777" w:rsidR="00792A1E" w:rsidRPr="00776D6E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7D16E6" w14:textId="77777777" w:rsidR="00792A1E" w:rsidRPr="00776D6E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E4438E" w14:textId="77777777" w:rsidR="00792A1E" w:rsidRPr="00776D6E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0" w:type="dxa"/>
            <w:gridSpan w:val="1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1008743" w14:textId="77777777" w:rsidR="00792A1E" w:rsidRPr="00776D6E" w:rsidRDefault="00792A1E" w:rsidP="00C403A3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C51E5BE" w14:textId="77777777" w:rsidR="00792A1E" w:rsidRPr="00776D6E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E759AE" w14:textId="77777777" w:rsidR="00792A1E" w:rsidRPr="00776D6E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C403A3" w:rsidRPr="00776D6E" w14:paraId="71C437AC" w14:textId="77777777" w:rsidTr="00C403A3">
        <w:trPr>
          <w:gridAfter w:val="3"/>
          <w:wAfter w:w="547" w:type="dxa"/>
          <w:trHeight w:val="240"/>
        </w:trPr>
        <w:tc>
          <w:tcPr>
            <w:tcW w:w="18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75118DB" w14:textId="77777777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bookmarkStart w:id="14" w:name="_Hlk51064185"/>
            <w:r w:rsidRPr="00776D6E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>Non-Catalog Changes:</w:t>
            </w:r>
          </w:p>
        </w:tc>
        <w:tc>
          <w:tcPr>
            <w:tcW w:w="6118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1F59DF4" w14:textId="6D79E7FF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76D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Consent Agenda:  two separate votes:  </w:t>
            </w:r>
          </w:p>
          <w:p w14:paraId="5D336DBC" w14:textId="4CF6A593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6D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 addenda approval, curriculum updates approval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05BFE2" w14:textId="77777777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9EFAE0" w14:textId="77777777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0B1893" w14:textId="77777777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BA97E5" w14:textId="77777777" w:rsidR="00C403A3" w:rsidRPr="00776D6E" w:rsidRDefault="00C403A3" w:rsidP="00C403A3">
            <w:r w:rsidRPr="00776D6E">
              <w:t> </w:t>
            </w:r>
          </w:p>
        </w:tc>
        <w:tc>
          <w:tcPr>
            <w:tcW w:w="270" w:type="dxa"/>
            <w:gridSpan w:val="2"/>
            <w:vAlign w:val="center"/>
            <w:hideMark/>
          </w:tcPr>
          <w:p w14:paraId="5F61F386" w14:textId="77777777" w:rsidR="00C403A3" w:rsidRPr="00776D6E" w:rsidRDefault="00C403A3" w:rsidP="00C403A3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70" w:type="dxa"/>
            <w:gridSpan w:val="3"/>
            <w:vAlign w:val="center"/>
            <w:hideMark/>
          </w:tcPr>
          <w:p w14:paraId="4BC83285" w14:textId="77777777" w:rsidR="00C403A3" w:rsidRPr="00776D6E" w:rsidRDefault="00C403A3" w:rsidP="00C403A3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70" w:type="dxa"/>
            <w:gridSpan w:val="3"/>
            <w:vAlign w:val="center"/>
            <w:hideMark/>
          </w:tcPr>
          <w:p w14:paraId="5A470629" w14:textId="77777777" w:rsidR="00C403A3" w:rsidRPr="00776D6E" w:rsidRDefault="00C403A3" w:rsidP="00C403A3">
            <w:pPr>
              <w:rPr>
                <w:sz w:val="20"/>
                <w:szCs w:val="20"/>
                <w:lang w:val="en-US"/>
              </w:rPr>
            </w:pPr>
          </w:p>
        </w:tc>
      </w:tr>
      <w:bookmarkEnd w:id="14"/>
    </w:tbl>
    <w:p w14:paraId="0F98A717" w14:textId="77777777" w:rsidR="00A43CF8" w:rsidRPr="00776D6E" w:rsidRDefault="00A43CF8" w:rsidP="00A43CF8">
      <w:pPr>
        <w:spacing w:line="240" w:lineRule="auto"/>
        <w:rPr>
          <w:rFonts w:ascii="Times New Roman" w:hAnsi="Times New Roman" w:cs="Times New Roman"/>
          <w:vanish/>
          <w:sz w:val="24"/>
          <w:szCs w:val="24"/>
          <w:lang w:val="en-US"/>
        </w:rPr>
      </w:pPr>
    </w:p>
    <w:tbl>
      <w:tblPr>
        <w:tblW w:w="10451" w:type="dxa"/>
        <w:tblInd w:w="123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7"/>
        <w:gridCol w:w="994"/>
        <w:gridCol w:w="630"/>
        <w:gridCol w:w="243"/>
        <w:gridCol w:w="20"/>
        <w:gridCol w:w="49"/>
        <w:gridCol w:w="2289"/>
        <w:gridCol w:w="625"/>
        <w:gridCol w:w="11"/>
        <w:gridCol w:w="84"/>
        <w:gridCol w:w="2423"/>
        <w:gridCol w:w="728"/>
        <w:gridCol w:w="900"/>
        <w:gridCol w:w="548"/>
        <w:gridCol w:w="630"/>
        <w:gridCol w:w="270"/>
      </w:tblGrid>
      <w:tr w:rsidR="00A43CF8" w:rsidRPr="00B07E44" w14:paraId="0EB2EFB3" w14:textId="77777777" w:rsidTr="00EA776C">
        <w:trPr>
          <w:gridAfter w:val="3"/>
          <w:wAfter w:w="1448" w:type="dxa"/>
          <w:trHeight w:val="220"/>
        </w:trPr>
        <w:tc>
          <w:tcPr>
            <w:tcW w:w="100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E4EDC84" w14:textId="77777777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5" w:name="_Hlk31659938" w:colFirst="1" w:colLast="27"/>
            <w:r w:rsidRPr="00B07E4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942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6EB8E0" w14:textId="77777777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B07E4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2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CB74C34" w14:textId="77777777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B07E4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72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EF35722" w14:textId="77777777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B07E4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24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86290F0" w14:textId="00E1585E" w:rsidR="00A43CF8" w:rsidRPr="00B07E44" w:rsidRDefault="00242F0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B07E4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</w:p>
        </w:tc>
        <w:tc>
          <w:tcPr>
            <w:tcW w:w="7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5F1C03" w14:textId="2A408C79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C243E1" w14:textId="2E771A81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5D63FF" w:rsidRPr="00103FDE" w14:paraId="06814D42" w14:textId="77777777" w:rsidTr="00EA776C">
        <w:trPr>
          <w:gridBefore w:val="1"/>
          <w:wBefore w:w="7" w:type="dxa"/>
          <w:trHeight w:val="260"/>
        </w:trPr>
        <w:tc>
          <w:tcPr>
            <w:tcW w:w="9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94BFBA" w14:textId="64F115E6" w:rsidR="005D63FF" w:rsidRPr="00103FDE" w:rsidRDefault="00D603A9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  <w:r w:rsidR="00082F3B">
              <w:rPr>
                <w:rFonts w:ascii="Times New Roman" w:eastAsia="Times New Roman" w:hAnsi="Times New Roman" w:cs="Times New Roman"/>
                <w:sz w:val="20"/>
                <w:szCs w:val="20"/>
              </w:rPr>
              <w:t>ART</w:t>
            </w:r>
          </w:p>
        </w:tc>
        <w:tc>
          <w:tcPr>
            <w:tcW w:w="893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8BF4FF" w14:textId="7D899970" w:rsidR="005D63FF" w:rsidRPr="00103FDE" w:rsidRDefault="00082F3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20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42BDD8" w14:textId="5E003C81" w:rsidR="005D63FF" w:rsidRPr="00103FDE" w:rsidRDefault="00082F3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82F3B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Beginning Drawing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nd</w:t>
            </w:r>
            <w:r w:rsidRPr="00082F3B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omposition</w:t>
            </w:r>
          </w:p>
        </w:tc>
        <w:tc>
          <w:tcPr>
            <w:tcW w:w="63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79CDD4" w14:textId="3E792833" w:rsidR="005D63FF" w:rsidRPr="00103FDE" w:rsidRDefault="00E207B1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68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ADA06FF" w14:textId="4CA24DB9" w:rsidR="005D63FF" w:rsidRPr="00103FDE" w:rsidRDefault="00E207B1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 update: 100% under normal and emergency conditions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94B3B53" w14:textId="77777777" w:rsidR="005D63FF" w:rsidRPr="00103FDE" w:rsidRDefault="005D63FF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2FE56C" w14:textId="77777777" w:rsidR="005D63FF" w:rsidRPr="00103FDE" w:rsidRDefault="005D63FF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E207B1" w:rsidRPr="00000D96" w14:paraId="20BCEE06" w14:textId="77777777" w:rsidTr="00EA776C">
        <w:trPr>
          <w:gridBefore w:val="1"/>
          <w:wBefore w:w="7" w:type="dxa"/>
          <w:trHeight w:val="260"/>
        </w:trPr>
        <w:tc>
          <w:tcPr>
            <w:tcW w:w="9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73B7D4" w14:textId="0FE20BF3" w:rsidR="00E207B1" w:rsidRPr="00103FDE" w:rsidRDefault="00D603A9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  <w:r w:rsidR="00E207B1">
              <w:rPr>
                <w:rFonts w:ascii="Times New Roman" w:eastAsia="Times New Roman" w:hAnsi="Times New Roman" w:cs="Times New Roman"/>
                <w:sz w:val="20"/>
                <w:szCs w:val="20"/>
              </w:rPr>
              <w:t>ART</w:t>
            </w:r>
          </w:p>
        </w:tc>
        <w:tc>
          <w:tcPr>
            <w:tcW w:w="893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602F6F" w14:textId="6C6A77DB" w:rsidR="00E207B1" w:rsidRPr="00103FDE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22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08930F" w14:textId="2DFC11E0" w:rsidR="00E207B1" w:rsidRPr="00103FDE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82F3B">
              <w:rPr>
                <w:rFonts w:ascii="Times New Roman" w:eastAsia="Times New Roman" w:hAnsi="Times New Roman" w:cs="Times New Roman"/>
                <w:sz w:val="20"/>
                <w:szCs w:val="20"/>
              </w:rPr>
              <w:t>Intermediate Drawing and Composition</w:t>
            </w:r>
          </w:p>
        </w:tc>
        <w:tc>
          <w:tcPr>
            <w:tcW w:w="63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FE8935" w14:textId="54D6973D" w:rsidR="00E207B1" w:rsidRPr="00103FDE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68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7E27929" w14:textId="4774EBF5" w:rsidR="00E207B1" w:rsidRPr="003D5B0E" w:rsidRDefault="00E207B1" w:rsidP="00E207B1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 update: 100% under normal and emergency conditions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64F21F7" w14:textId="77777777" w:rsidR="00E207B1" w:rsidRPr="003D5B0E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D6D52C" w14:textId="77777777" w:rsidR="00E207B1" w:rsidRPr="003D5B0E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E207B1" w:rsidRPr="00000D96" w14:paraId="3AC23BD0" w14:textId="77777777" w:rsidTr="00EA776C">
        <w:trPr>
          <w:gridBefore w:val="1"/>
          <w:wBefore w:w="7" w:type="dxa"/>
          <w:trHeight w:val="260"/>
        </w:trPr>
        <w:tc>
          <w:tcPr>
            <w:tcW w:w="9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042B62" w14:textId="6DF11243" w:rsidR="00E207B1" w:rsidRPr="00D603A9" w:rsidRDefault="00D603A9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  <w:r w:rsidR="00E207B1" w:rsidRPr="00D603A9">
              <w:rPr>
                <w:rFonts w:ascii="Times New Roman" w:eastAsia="Times New Roman" w:hAnsi="Times New Roman" w:cs="Times New Roman"/>
                <w:sz w:val="20"/>
                <w:szCs w:val="20"/>
              </w:rPr>
              <w:t>ART</w:t>
            </w:r>
          </w:p>
        </w:tc>
        <w:tc>
          <w:tcPr>
            <w:tcW w:w="893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0101DA" w14:textId="7834A1A0" w:rsidR="00E207B1" w:rsidRPr="00D603A9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3A9">
              <w:rPr>
                <w:rFonts w:ascii="Times New Roman" w:eastAsia="Times New Roman" w:hAnsi="Times New Roman" w:cs="Times New Roman"/>
                <w:sz w:val="20"/>
                <w:szCs w:val="20"/>
              </w:rPr>
              <w:t>023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B0EB53" w14:textId="17B2263B" w:rsidR="00E207B1" w:rsidRPr="00D603A9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3A9">
              <w:rPr>
                <w:rFonts w:ascii="Times New Roman" w:eastAsia="Times New Roman" w:hAnsi="Times New Roman" w:cs="Times New Roman"/>
                <w:sz w:val="20"/>
                <w:szCs w:val="20"/>
              </w:rPr>
              <w:t>Advanced Drawing and Composition</w:t>
            </w:r>
          </w:p>
        </w:tc>
        <w:tc>
          <w:tcPr>
            <w:tcW w:w="63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40B4E8" w14:textId="6B8CE5F3" w:rsidR="00E207B1" w:rsidRPr="00D603A9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3A9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68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E68F562" w14:textId="175E9437" w:rsidR="00E207B1" w:rsidRPr="003D5B0E" w:rsidRDefault="00E207B1" w:rsidP="00E207B1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3A9">
              <w:rPr>
                <w:rFonts w:ascii="Times New Roman" w:eastAsia="Times New Roman" w:hAnsi="Times New Roman" w:cs="Times New Roman"/>
                <w:sz w:val="20"/>
                <w:szCs w:val="20"/>
              </w:rPr>
              <w:t>DE update: 100% under normal and emergency conditions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B9A86EA" w14:textId="77777777" w:rsidR="00E207B1" w:rsidRPr="003D5B0E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36C8CC" w14:textId="77777777" w:rsidR="00E207B1" w:rsidRPr="003D5B0E" w:rsidRDefault="00E207B1" w:rsidP="00E207B1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082F3B" w:rsidRPr="00000D96" w14:paraId="6B86919D" w14:textId="77777777" w:rsidTr="00EA776C">
        <w:trPr>
          <w:gridBefore w:val="1"/>
          <w:wBefore w:w="7" w:type="dxa"/>
          <w:trHeight w:val="260"/>
        </w:trPr>
        <w:tc>
          <w:tcPr>
            <w:tcW w:w="9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7D5E39" w14:textId="54567BE4" w:rsidR="00082F3B" w:rsidRPr="00103FDE" w:rsidRDefault="00D603A9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  <w:r w:rsidR="00082F3B">
              <w:rPr>
                <w:rFonts w:ascii="Times New Roman" w:eastAsia="Times New Roman" w:hAnsi="Times New Roman" w:cs="Times New Roman"/>
                <w:sz w:val="20"/>
                <w:szCs w:val="20"/>
              </w:rPr>
              <w:t>BUS</w:t>
            </w:r>
          </w:p>
        </w:tc>
        <w:tc>
          <w:tcPr>
            <w:tcW w:w="893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948B60" w14:textId="0FCD5B3D" w:rsidR="00082F3B" w:rsidRPr="00103FDE" w:rsidRDefault="00082F3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01B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B38D1C" w14:textId="44721678" w:rsidR="00082F3B" w:rsidRPr="00103FDE" w:rsidRDefault="00082F3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82F3B">
              <w:rPr>
                <w:rFonts w:ascii="Times New Roman" w:eastAsia="Times New Roman" w:hAnsi="Times New Roman" w:cs="Times New Roman"/>
                <w:sz w:val="20"/>
                <w:szCs w:val="20"/>
              </w:rPr>
              <w:t>Managerial Accounting</w:t>
            </w:r>
          </w:p>
        </w:tc>
        <w:tc>
          <w:tcPr>
            <w:tcW w:w="63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393D98" w14:textId="4C446731" w:rsidR="00082F3B" w:rsidRPr="00103FDE" w:rsidRDefault="00BC065F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68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6FCC292" w14:textId="2FCC50CC" w:rsidR="00082F3B" w:rsidRPr="003D5B0E" w:rsidRDefault="00BC065F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r w:rsidRPr="00BC065F">
              <w:rPr>
                <w:rFonts w:ascii="Times New Roman" w:eastAsia="Times New Roman" w:hAnsi="Times New Roman" w:cs="Times New Roman"/>
                <w:sz w:val="20"/>
                <w:szCs w:val="20"/>
              </w:rPr>
              <w:t>pdated methods of instruction, updated DE to new format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9C1000E" w14:textId="77777777" w:rsidR="00082F3B" w:rsidRPr="003D5B0E" w:rsidRDefault="00082F3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2BE895" w14:textId="77777777" w:rsidR="00082F3B" w:rsidRPr="003D5B0E" w:rsidRDefault="00082F3B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082F3B" w:rsidRPr="00000D96" w14:paraId="255830F3" w14:textId="77777777" w:rsidTr="00EA776C">
        <w:trPr>
          <w:gridBefore w:val="1"/>
          <w:wBefore w:w="7" w:type="dxa"/>
          <w:trHeight w:val="260"/>
        </w:trPr>
        <w:tc>
          <w:tcPr>
            <w:tcW w:w="9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8D2D0C" w14:textId="14DBB4DE" w:rsidR="00082F3B" w:rsidRPr="00103FDE" w:rsidRDefault="00D603A9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  <w:r w:rsidR="00082F3B">
              <w:rPr>
                <w:rFonts w:ascii="Times New Roman" w:eastAsia="Times New Roman" w:hAnsi="Times New Roman" w:cs="Times New Roman"/>
                <w:sz w:val="20"/>
                <w:szCs w:val="20"/>
              </w:rPr>
              <w:t>BUS</w:t>
            </w:r>
          </w:p>
        </w:tc>
        <w:tc>
          <w:tcPr>
            <w:tcW w:w="893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05E652" w14:textId="3C12B2B2" w:rsidR="00082F3B" w:rsidRPr="00103FDE" w:rsidRDefault="00082F3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54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61C423" w14:textId="322531FE" w:rsidR="00082F3B" w:rsidRPr="00103FDE" w:rsidRDefault="00082F3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82F3B">
              <w:rPr>
                <w:rFonts w:ascii="Times New Roman" w:eastAsia="Times New Roman" w:hAnsi="Times New Roman" w:cs="Times New Roman"/>
                <w:sz w:val="20"/>
                <w:szCs w:val="20"/>
              </w:rPr>
              <w:t>Small Business Management</w:t>
            </w:r>
          </w:p>
        </w:tc>
        <w:tc>
          <w:tcPr>
            <w:tcW w:w="63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AE3F37" w14:textId="7737AEC5" w:rsidR="00082F3B" w:rsidRPr="00103FDE" w:rsidRDefault="00BC065F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68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CBC0C47" w14:textId="6A9542EC" w:rsidR="00082F3B" w:rsidRPr="003D5B0E" w:rsidRDefault="00BC065F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r w:rsidRPr="00BC065F">
              <w:rPr>
                <w:rFonts w:ascii="Times New Roman" w:eastAsia="Times New Roman" w:hAnsi="Times New Roman" w:cs="Times New Roman"/>
                <w:sz w:val="20"/>
                <w:szCs w:val="20"/>
              </w:rPr>
              <w:t>pdated methods of instruction, updated DE to new format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52FDDD4" w14:textId="77777777" w:rsidR="00082F3B" w:rsidRPr="003D5B0E" w:rsidRDefault="00082F3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5DE648" w14:textId="77777777" w:rsidR="00082F3B" w:rsidRPr="003D5B0E" w:rsidRDefault="00082F3B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D603A9" w:rsidRPr="00776D6E" w14:paraId="04371453" w14:textId="77777777" w:rsidTr="00EA776C">
        <w:trPr>
          <w:trHeight w:val="260"/>
        </w:trPr>
        <w:tc>
          <w:tcPr>
            <w:tcW w:w="163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685EC8" w14:textId="6CC8ED70" w:rsidR="00D603A9" w:rsidRPr="00D603A9" w:rsidRDefault="00D603A9" w:rsidP="00B36987">
            <w:pPr>
              <w:spacing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D603A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*</w:t>
            </w:r>
            <w:proofErr w:type="gramStart"/>
            <w:r w:rsidRPr="00D603A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subject</w:t>
            </w:r>
            <w:proofErr w:type="gramEnd"/>
            <w:r w:rsidRPr="00D603A9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 xml:space="preserve"> to AO and CS final review</w:t>
            </w:r>
          </w:p>
        </w:tc>
        <w:tc>
          <w:tcPr>
            <w:tcW w:w="2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08DD12" w14:textId="77777777" w:rsidR="00D603A9" w:rsidRPr="00D650BB" w:rsidRDefault="00D603A9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15E124" w14:textId="77777777" w:rsidR="00D603A9" w:rsidRPr="00D650BB" w:rsidRDefault="00D603A9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6B079C" w14:textId="77777777" w:rsidR="00D603A9" w:rsidRPr="00D650BB" w:rsidRDefault="00D603A9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94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A0FA3F2" w14:textId="77777777" w:rsidR="00D603A9" w:rsidRPr="00D650BB" w:rsidRDefault="00D603A9" w:rsidP="00B36987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5113E34" w14:textId="77777777" w:rsidR="00D603A9" w:rsidRPr="00776D6E" w:rsidRDefault="00D603A9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8C08B6" w14:textId="77777777" w:rsidR="00D603A9" w:rsidRPr="00776D6E" w:rsidRDefault="00D603A9" w:rsidP="00B36987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7B539668" w14:textId="7E5A5E3E" w:rsidR="00EA776C" w:rsidRDefault="00EA776C">
      <w:pPr>
        <w:rPr>
          <w:b/>
          <w:i/>
        </w:rPr>
      </w:pPr>
      <w:r>
        <w:rPr>
          <w:b/>
          <w:i/>
        </w:rPr>
        <w:tab/>
      </w:r>
      <w:r>
        <w:rPr>
          <w:b/>
          <w:i/>
        </w:rPr>
        <w:tab/>
        <w:t>These courses were tabled for future approvals.</w:t>
      </w:r>
    </w:p>
    <w:p w14:paraId="6BDE7C7D" w14:textId="77777777" w:rsidR="00EA776C" w:rsidRDefault="00EA776C"/>
    <w:tbl>
      <w:tblPr>
        <w:tblW w:w="10942" w:type="dxa"/>
        <w:tblInd w:w="116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79"/>
        <w:gridCol w:w="892"/>
        <w:gridCol w:w="109"/>
        <w:gridCol w:w="630"/>
        <w:gridCol w:w="243"/>
        <w:gridCol w:w="1808"/>
        <w:gridCol w:w="550"/>
        <w:gridCol w:w="625"/>
        <w:gridCol w:w="191"/>
        <w:gridCol w:w="2433"/>
        <w:gridCol w:w="892"/>
        <w:gridCol w:w="272"/>
        <w:gridCol w:w="6"/>
        <w:gridCol w:w="253"/>
        <w:gridCol w:w="176"/>
        <w:gridCol w:w="471"/>
        <w:gridCol w:w="90"/>
        <w:gridCol w:w="270"/>
        <w:gridCol w:w="270"/>
        <w:gridCol w:w="270"/>
        <w:gridCol w:w="173"/>
        <w:gridCol w:w="239"/>
      </w:tblGrid>
      <w:tr w:rsidR="00CA6FEC" w:rsidRPr="00776D6E" w14:paraId="25DDAC65" w14:textId="77777777" w:rsidTr="00EA776C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0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9D1D3F" w14:textId="293F4555" w:rsidR="00CA6FEC" w:rsidRPr="00D650BB" w:rsidRDefault="00CA6FEC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7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77FCA4" w14:textId="77777777" w:rsidR="00CA6FEC" w:rsidRPr="00D650BB" w:rsidRDefault="00CA6FEC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C4835B" w14:textId="77777777" w:rsidR="00CA6FEC" w:rsidRDefault="00CA6FEC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6623D1B4" w14:textId="3C20F0D9" w:rsidR="001C19F7" w:rsidRPr="00D650BB" w:rsidRDefault="001C19F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30D417" w14:textId="77777777" w:rsidR="00CA6FEC" w:rsidRPr="00D650BB" w:rsidRDefault="00CA6FEC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94" w:type="dxa"/>
            <w:gridSpan w:val="8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74526D5" w14:textId="77777777" w:rsidR="00CA6FEC" w:rsidRPr="00D650BB" w:rsidRDefault="00CA6FEC" w:rsidP="00B36987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2EFA73A" w14:textId="77777777" w:rsidR="00CA6FEC" w:rsidRPr="00776D6E" w:rsidRDefault="00CA6FEC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EF1AA3" w14:textId="77777777" w:rsidR="00CA6FEC" w:rsidRPr="00776D6E" w:rsidRDefault="00CA6FEC" w:rsidP="00B36987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F44EE" w:rsidRPr="00776D6E" w14:paraId="522683CE" w14:textId="77777777" w:rsidTr="00EA776C">
        <w:trPr>
          <w:trHeight w:val="300"/>
        </w:trPr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ED6C18" w14:textId="11764CB5" w:rsidR="009F44EE" w:rsidRPr="00D650BB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bookmarkStart w:id="16" w:name="_Hlk49851375"/>
            <w:bookmarkStart w:id="17" w:name="_Hlk39265979"/>
            <w:bookmarkEnd w:id="15"/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</w:t>
            </w:r>
            <w:r w:rsidR="00B919A9"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5</w:t>
            </w:r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</w:p>
        </w:tc>
        <w:tc>
          <w:tcPr>
            <w:tcW w:w="7481" w:type="dxa"/>
            <w:gridSpan w:val="9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603DC1" w14:textId="003C072C" w:rsidR="009F44EE" w:rsidRPr="00D650BB" w:rsidRDefault="009F44EE" w:rsidP="009F44EE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Updates:  Modified Programs</w:t>
            </w:r>
          </w:p>
          <w:p w14:paraId="1D58A678" w14:textId="196A7C7B" w:rsidR="00B919A9" w:rsidRPr="00D650BB" w:rsidRDefault="00B919A9" w:rsidP="009F44EE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F70396" w14:textId="7F3E7C53" w:rsidR="009F44EE" w:rsidRPr="00D650BB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5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5181F5" w14:textId="77777777" w:rsidR="009F44EE" w:rsidRPr="00D650BB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4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F38691" w14:textId="77777777" w:rsidR="009F44EE" w:rsidRPr="00D650BB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7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E5E76" w14:textId="77777777" w:rsidR="009F44EE" w:rsidRPr="00776D6E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FAC362" w14:textId="77777777" w:rsidR="009F44EE" w:rsidRPr="00776D6E" w:rsidRDefault="009F44EE" w:rsidP="009F44EE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3F0F05" w:rsidRPr="00776D6E" w14:paraId="1757195B" w14:textId="77777777" w:rsidTr="00EA776C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0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98B09" w14:textId="6BE23CE8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8" w:name="_Hlk71019182"/>
            <w:bookmarkEnd w:id="16"/>
            <w:bookmarkEnd w:id="17"/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pt</w:t>
            </w:r>
          </w:p>
        </w:tc>
        <w:tc>
          <w:tcPr>
            <w:tcW w:w="268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E79D6E" w14:textId="3D7EF0E5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Program</w:t>
            </w: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8F518A" w14:textId="3E2D97FC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4032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37E709" w14:textId="780C1AE1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</w:p>
        </w:tc>
        <w:tc>
          <w:tcPr>
            <w:tcW w:w="4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2A71E30" w14:textId="77777777" w:rsidR="003F0F05" w:rsidRPr="00776D6E" w:rsidRDefault="003F0F05" w:rsidP="003F0F0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63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03DC9B6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7046C0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bookmarkEnd w:id="18"/>
      <w:tr w:rsidR="003F0F05" w:rsidRPr="00CC1448" w14:paraId="09DAE70F" w14:textId="77777777" w:rsidTr="00EA776C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0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0449A3" w14:textId="79DBCEB3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8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89F317" w14:textId="4F292E23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3FA362" w14:textId="4DDDC05A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032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6B9AE6" w14:textId="4885BE2E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2226185" w14:textId="77777777" w:rsidR="003F0F05" w:rsidRPr="00CC1448" w:rsidRDefault="003F0F05" w:rsidP="003F0F0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C03D772" w14:textId="77777777" w:rsidR="003F0F05" w:rsidRPr="00CC1448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6D3018" w14:textId="77777777" w:rsidR="003F0F05" w:rsidRPr="00CC1448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3F0F05" w:rsidRPr="00776D6E" w14:paraId="602EE8FC" w14:textId="77777777" w:rsidTr="00EA776C">
        <w:trPr>
          <w:trHeight w:val="300"/>
        </w:trPr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D98CBC" w14:textId="23616275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6.</w:t>
            </w:r>
          </w:p>
        </w:tc>
        <w:tc>
          <w:tcPr>
            <w:tcW w:w="6589" w:type="dxa"/>
            <w:gridSpan w:val="8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3902AB" w14:textId="065E8C41" w:rsidR="003F0F05" w:rsidRPr="00D650BB" w:rsidRDefault="003F0F05" w:rsidP="003F0F05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Updates:  New Programs</w:t>
            </w:r>
          </w:p>
          <w:p w14:paraId="5BF8E788" w14:textId="635310B9" w:rsidR="003F0F05" w:rsidRPr="00D650BB" w:rsidRDefault="003F0F05" w:rsidP="003F0F05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D72112" w14:textId="1C22D47D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1CB97C" w14:textId="77777777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4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048CF6" w14:textId="77777777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7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074B6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AA3E90" w14:textId="77777777" w:rsidR="003F0F05" w:rsidRPr="00776D6E" w:rsidRDefault="003F0F05" w:rsidP="003F0F05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502ED7" w:rsidRPr="00776D6E" w14:paraId="4FD4C971" w14:textId="77777777" w:rsidTr="00EA776C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0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3C41B0" w14:textId="77777777" w:rsidR="00502ED7" w:rsidRPr="00D650BB" w:rsidRDefault="00502ED7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9" w:name="_Hlk71813023"/>
            <w:bookmarkStart w:id="20" w:name="_Hlk69247656"/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pt</w:t>
            </w:r>
          </w:p>
        </w:tc>
        <w:tc>
          <w:tcPr>
            <w:tcW w:w="268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B0C338" w14:textId="77777777" w:rsidR="00502ED7" w:rsidRPr="00D650BB" w:rsidRDefault="00502ED7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Program</w:t>
            </w: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3E23B8" w14:textId="77777777" w:rsidR="00502ED7" w:rsidRPr="00D650BB" w:rsidRDefault="00502ED7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4593" w:type="dxa"/>
            <w:gridSpan w:val="8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ED24A9" w14:textId="11CCD4C5" w:rsidR="00502ED7" w:rsidRPr="00D650BB" w:rsidRDefault="003F2630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Justification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9A42092" w14:textId="77777777" w:rsidR="00502ED7" w:rsidRPr="00776D6E" w:rsidRDefault="00502ED7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88224DA" w14:textId="77777777" w:rsidR="00502ED7" w:rsidRPr="00776D6E" w:rsidRDefault="00502ED7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CCB8A8" w14:textId="77777777" w:rsidR="00502ED7" w:rsidRPr="00776D6E" w:rsidRDefault="00502ED7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431832" w:rsidRPr="00F10285" w14:paraId="770AAF46" w14:textId="77777777" w:rsidTr="00EA776C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0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121ADB" w14:textId="216C7A22" w:rsidR="00431832" w:rsidRPr="003F2630" w:rsidRDefault="00082F3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US</w:t>
            </w:r>
          </w:p>
        </w:tc>
        <w:tc>
          <w:tcPr>
            <w:tcW w:w="268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9D2B43" w14:textId="7E5DD649" w:rsidR="00431832" w:rsidRPr="003F2630" w:rsidRDefault="00082F3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usiness Administration 2.0 ADT</w:t>
            </w: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916BCE" w14:textId="31A5205B" w:rsidR="00431832" w:rsidRPr="003F2630" w:rsidRDefault="00082F3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fall 2022</w:t>
            </w:r>
          </w:p>
        </w:tc>
        <w:tc>
          <w:tcPr>
            <w:tcW w:w="4593" w:type="dxa"/>
            <w:gridSpan w:val="8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E175BC" w14:textId="726516F5" w:rsidR="003B3F21" w:rsidRPr="00F10285" w:rsidRDefault="00082F3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ate-wide required update of “old” BUS Admin ADT to include MATH 016.  No other changes.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16E741C" w14:textId="77777777" w:rsidR="00431832" w:rsidRPr="00F10285" w:rsidRDefault="00431832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568FC3D" w14:textId="77777777" w:rsidR="00431832" w:rsidRPr="00F10285" w:rsidRDefault="00431832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A16E21" w14:textId="77777777" w:rsidR="00431832" w:rsidRPr="00F10285" w:rsidRDefault="00431832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D603A9" w:rsidRPr="00F10285" w14:paraId="7AB21DEC" w14:textId="77777777" w:rsidTr="00EA776C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63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3A037B" w14:textId="59FEDCE1" w:rsidR="00D603A9" w:rsidRPr="00F10285" w:rsidRDefault="00D603A9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A46FC9" w14:textId="77777777" w:rsidR="00D603A9" w:rsidRPr="00F10285" w:rsidRDefault="00D603A9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612D4B" w14:textId="77777777" w:rsidR="00D603A9" w:rsidRPr="00F10285" w:rsidRDefault="00D603A9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593" w:type="dxa"/>
            <w:gridSpan w:val="8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133D5C" w14:textId="77777777" w:rsidR="00D603A9" w:rsidRPr="00F10285" w:rsidRDefault="00D603A9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725C537" w14:textId="77777777" w:rsidR="00D603A9" w:rsidRPr="00F10285" w:rsidRDefault="00D603A9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F0BC42A" w14:textId="77777777" w:rsidR="00D603A9" w:rsidRPr="00F10285" w:rsidRDefault="00D603A9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7182C3" w14:textId="77777777" w:rsidR="00D603A9" w:rsidRPr="00F10285" w:rsidRDefault="00D603A9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bookmarkEnd w:id="19"/>
    <w:p w14:paraId="7993DD83" w14:textId="722FDEFC" w:rsidR="00EA776C" w:rsidRPr="00303AC1" w:rsidRDefault="00EA776C" w:rsidP="00EA776C">
      <w:pPr>
        <w:pStyle w:val="ListParagraph"/>
        <w:spacing w:line="240" w:lineRule="auto"/>
        <w:ind w:firstLine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303AC1">
        <w:rPr>
          <w:rFonts w:ascii="Times New Roman" w:eastAsia="Times New Roman" w:hAnsi="Times New Roman" w:cs="Times New Roman"/>
          <w:b/>
          <w:i/>
          <w:sz w:val="24"/>
          <w:szCs w:val="24"/>
        </w:rPr>
        <w:t>Approved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. V. Phan</w:t>
      </w:r>
      <w:r w:rsidRPr="00303AC1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gramStart"/>
      <w:r w:rsidRPr="00303AC1">
        <w:rPr>
          <w:rFonts w:ascii="Times New Roman" w:eastAsia="Times New Roman" w:hAnsi="Times New Roman" w:cs="Times New Roman"/>
          <w:b/>
          <w:i/>
          <w:sz w:val="24"/>
          <w:szCs w:val="24"/>
        </w:rPr>
        <w:t>moved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F. Nguyen</w:t>
      </w:r>
      <w:r w:rsidRPr="00303AC1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.</w:t>
      </w:r>
    </w:p>
    <w:p w14:paraId="563B655A" w14:textId="4BB7F923" w:rsidR="00EA776C" w:rsidRDefault="00EA776C"/>
    <w:tbl>
      <w:tblPr>
        <w:tblW w:w="11646" w:type="dxa"/>
        <w:tblInd w:w="116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79"/>
        <w:gridCol w:w="892"/>
        <w:gridCol w:w="109"/>
        <w:gridCol w:w="2681"/>
        <w:gridCol w:w="1270"/>
        <w:gridCol w:w="80"/>
        <w:gridCol w:w="16"/>
        <w:gridCol w:w="2433"/>
        <w:gridCol w:w="236"/>
        <w:gridCol w:w="1268"/>
        <w:gridCol w:w="18"/>
        <w:gridCol w:w="271"/>
        <w:gridCol w:w="277"/>
        <w:gridCol w:w="90"/>
        <w:gridCol w:w="158"/>
        <w:gridCol w:w="112"/>
        <w:gridCol w:w="270"/>
        <w:gridCol w:w="270"/>
        <w:gridCol w:w="173"/>
        <w:gridCol w:w="239"/>
        <w:gridCol w:w="444"/>
        <w:gridCol w:w="260"/>
      </w:tblGrid>
      <w:tr w:rsidR="00F10285" w:rsidRPr="00F10285" w14:paraId="51F101E9" w14:textId="77777777" w:rsidTr="00EA776C">
        <w:trPr>
          <w:gridBefore w:val="1"/>
          <w:gridAfter w:val="4"/>
          <w:wBefore w:w="79" w:type="dxa"/>
          <w:wAfter w:w="1116" w:type="dxa"/>
          <w:trHeight w:val="260"/>
        </w:trPr>
        <w:tc>
          <w:tcPr>
            <w:tcW w:w="100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813BB" w14:textId="1E8B0494" w:rsidR="00F10285" w:rsidRPr="00F1028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F99B64" w14:textId="1373AB60" w:rsidR="00F10285" w:rsidRPr="00F10285" w:rsidRDefault="00F10285" w:rsidP="00EA776C">
            <w:pPr>
              <w:pStyle w:val="ListParagraph"/>
              <w:spacing w:line="240" w:lineRule="auto"/>
              <w:ind w:firstLine="7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CB167B" w14:textId="77777777" w:rsidR="00F10285" w:rsidRPr="00F1028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593" w:type="dxa"/>
            <w:gridSpan w:val="7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2A4DA3" w14:textId="77777777" w:rsidR="00F10285" w:rsidRPr="00F1028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2F16810" w14:textId="77777777" w:rsidR="00F10285" w:rsidRPr="00F10285" w:rsidRDefault="00F10285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23225C6" w14:textId="77777777" w:rsidR="00F10285" w:rsidRPr="00F1028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DFEF6D" w14:textId="77777777" w:rsidR="00F10285" w:rsidRPr="00F1028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bookmarkEnd w:id="20"/>
      <w:tr w:rsidR="003F0F05" w:rsidRPr="00776D6E" w14:paraId="41448485" w14:textId="77777777" w:rsidTr="00EA776C">
        <w:trPr>
          <w:trHeight w:val="300"/>
        </w:trPr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1F4F64" w14:textId="7383EDDD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7.</w:t>
            </w:r>
          </w:p>
        </w:tc>
        <w:tc>
          <w:tcPr>
            <w:tcW w:w="6589" w:type="dxa"/>
            <w:gridSpan w:val="6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2A64D9" w14:textId="485F5D95" w:rsidR="003F0F05" w:rsidRPr="00D650BB" w:rsidRDefault="003F0F05" w:rsidP="003F0F05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Updates:  Deactivations</w:t>
            </w:r>
            <w:r w:rsidR="002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:  </w:t>
            </w:r>
          </w:p>
          <w:p w14:paraId="09359C0E" w14:textId="586BBE49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B067B3" w14:textId="386FCE1D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873B15" w14:textId="77777777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814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F2748A" w14:textId="77777777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150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D98C9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8B623D" w14:textId="77777777" w:rsidR="003F0F05" w:rsidRPr="00776D6E" w:rsidRDefault="003F0F05" w:rsidP="003F0F05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3F0F05" w:rsidRPr="00776D6E" w14:paraId="232A266E" w14:textId="77777777" w:rsidTr="00EA776C">
        <w:trPr>
          <w:gridBefore w:val="1"/>
          <w:gridAfter w:val="4"/>
          <w:wBefore w:w="79" w:type="dxa"/>
          <w:wAfter w:w="1116" w:type="dxa"/>
          <w:trHeight w:val="260"/>
        </w:trPr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579EC" w14:textId="3442EEF9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21" w:name="_Hlk70453462"/>
            <w:r w:rsidRPr="00D650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Dept</w:t>
            </w:r>
          </w:p>
        </w:tc>
        <w:tc>
          <w:tcPr>
            <w:tcW w:w="414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8A31725" w14:textId="06D6A864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0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Program</w:t>
            </w:r>
          </w:p>
        </w:tc>
        <w:tc>
          <w:tcPr>
            <w:tcW w:w="3971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3BBBA10" w14:textId="72B19414" w:rsidR="003F0F05" w:rsidRPr="00D650BB" w:rsidRDefault="003F2630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Justification</w:t>
            </w:r>
            <w:r w:rsidR="003F0F0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 xml:space="preserve"> 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DC690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7587B" w14:textId="77777777" w:rsidR="003F0F05" w:rsidRPr="00776D6E" w:rsidRDefault="003F0F05" w:rsidP="003F0F0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A3C2D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36DDB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082F3B" w:rsidRPr="00776D6E" w14:paraId="6A16CDBF" w14:textId="77777777" w:rsidTr="00EA776C">
        <w:trPr>
          <w:gridAfter w:val="2"/>
          <w:wAfter w:w="704" w:type="dxa"/>
          <w:trHeight w:val="300"/>
        </w:trPr>
        <w:tc>
          <w:tcPr>
            <w:tcW w:w="97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710DF851" w14:textId="10034A60" w:rsidR="00082F3B" w:rsidRPr="00D650BB" w:rsidRDefault="00082F3B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TECH</w:t>
            </w:r>
          </w:p>
        </w:tc>
        <w:tc>
          <w:tcPr>
            <w:tcW w:w="406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3FFC2C0B" w14:textId="5F88817B" w:rsidR="00082F3B" w:rsidRPr="00D650BB" w:rsidRDefault="00082F3B" w:rsidP="003F0F05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082F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Light-duty Auto Repair -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P</w:t>
            </w:r>
          </w:p>
        </w:tc>
        <w:tc>
          <w:tcPr>
            <w:tcW w:w="4051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48327C22" w14:textId="19250857" w:rsidR="00082F3B" w:rsidRPr="00D650BB" w:rsidRDefault="00082F3B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Replaced by new </w:t>
            </w:r>
            <w:r w:rsidRPr="00082F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Light-duty Auto Repair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ertificate of Achievement approved at CC meeting 9/21/2021</w:t>
            </w:r>
          </w:p>
        </w:tc>
        <w:tc>
          <w:tcPr>
            <w:tcW w:w="2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53D111E5" w14:textId="77777777" w:rsidR="00082F3B" w:rsidRPr="00776D6E" w:rsidRDefault="00082F3B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16A86D76" w14:textId="77777777" w:rsidR="00082F3B" w:rsidRPr="00776D6E" w:rsidRDefault="00082F3B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73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67C1797" w14:textId="77777777" w:rsidR="00082F3B" w:rsidRPr="00776D6E" w:rsidRDefault="00082F3B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71A1DFE2" w14:textId="77777777" w:rsidR="00082F3B" w:rsidRPr="00776D6E" w:rsidRDefault="00082F3B" w:rsidP="003F0F05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730650C4" w14:textId="71E43282" w:rsidR="00EA776C" w:rsidRPr="00303AC1" w:rsidRDefault="00EA776C" w:rsidP="00EA776C">
      <w:pPr>
        <w:pStyle w:val="ListParagraph"/>
        <w:spacing w:line="240" w:lineRule="auto"/>
        <w:ind w:firstLine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303AC1">
        <w:rPr>
          <w:rFonts w:ascii="Times New Roman" w:eastAsia="Times New Roman" w:hAnsi="Times New Roman" w:cs="Times New Roman"/>
          <w:b/>
          <w:i/>
          <w:sz w:val="24"/>
          <w:szCs w:val="24"/>
        </w:rPr>
        <w:t>Approved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. V. Phan</w:t>
      </w:r>
      <w:r w:rsidRPr="00303AC1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gramStart"/>
      <w:r w:rsidRPr="00303AC1">
        <w:rPr>
          <w:rFonts w:ascii="Times New Roman" w:eastAsia="Times New Roman" w:hAnsi="Times New Roman" w:cs="Times New Roman"/>
          <w:b/>
          <w:i/>
          <w:sz w:val="24"/>
          <w:szCs w:val="24"/>
        </w:rPr>
        <w:t>moved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E. Jennings</w:t>
      </w:r>
      <w:r w:rsidRPr="00303AC1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.</w:t>
      </w:r>
    </w:p>
    <w:p w14:paraId="54555840" w14:textId="77777777" w:rsidR="00EA776C" w:rsidRDefault="00EA776C" w:rsidP="00EA776C"/>
    <w:p w14:paraId="4C8B6C46" w14:textId="45D40D12" w:rsidR="00EA776C" w:rsidRDefault="00EA776C"/>
    <w:tbl>
      <w:tblPr>
        <w:tblW w:w="11565" w:type="dxa"/>
        <w:tblInd w:w="116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79"/>
        <w:gridCol w:w="892"/>
        <w:gridCol w:w="109"/>
        <w:gridCol w:w="2681"/>
        <w:gridCol w:w="1270"/>
        <w:gridCol w:w="96"/>
        <w:gridCol w:w="154"/>
        <w:gridCol w:w="2065"/>
        <w:gridCol w:w="1637"/>
        <w:gridCol w:w="99"/>
        <w:gridCol w:w="271"/>
        <w:gridCol w:w="277"/>
        <w:gridCol w:w="90"/>
        <w:gridCol w:w="77"/>
        <w:gridCol w:w="193"/>
        <w:gridCol w:w="270"/>
        <w:gridCol w:w="270"/>
        <w:gridCol w:w="173"/>
        <w:gridCol w:w="239"/>
        <w:gridCol w:w="363"/>
        <w:gridCol w:w="260"/>
      </w:tblGrid>
      <w:tr w:rsidR="003F0F05" w:rsidRPr="00776D6E" w14:paraId="623469B3" w14:textId="77777777" w:rsidTr="00EA776C">
        <w:trPr>
          <w:gridAfter w:val="2"/>
          <w:wAfter w:w="623" w:type="dxa"/>
          <w:trHeight w:val="300"/>
        </w:trPr>
        <w:tc>
          <w:tcPr>
            <w:tcW w:w="97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3451187A" w14:textId="32BE6091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06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2624BCCA" w14:textId="7F78D8E7" w:rsidR="003F0F05" w:rsidRPr="00D650BB" w:rsidRDefault="003F0F05" w:rsidP="003F0F05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051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6A6B5B43" w14:textId="0095AF01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3398F6ED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0E45B6EB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73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3872087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11F795A4" w14:textId="77777777" w:rsidR="003F0F05" w:rsidRPr="00776D6E" w:rsidRDefault="003F0F05" w:rsidP="003F0F05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bookmarkEnd w:id="21"/>
      <w:tr w:rsidR="003F0F05" w:rsidRPr="00776D6E" w14:paraId="4D375EBA" w14:textId="77777777" w:rsidTr="00EA776C">
        <w:trPr>
          <w:trHeight w:val="300"/>
        </w:trPr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4DE649" w14:textId="08D8CF2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76D6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8.</w:t>
            </w:r>
          </w:p>
        </w:tc>
        <w:tc>
          <w:tcPr>
            <w:tcW w:w="4310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885344" w14:textId="008FD08E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76D6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ommunity Education Courses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EF1BE4" w14:textId="5A2A3402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0DB88B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814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6D879C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50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840B8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D78C8A" w14:textId="77777777" w:rsidR="003F0F05" w:rsidRPr="00776D6E" w:rsidRDefault="003F0F05" w:rsidP="003F0F05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F10285" w:rsidRPr="00776D6E" w14:paraId="7C9A4089" w14:textId="77777777" w:rsidTr="00EA776C">
        <w:trPr>
          <w:gridBefore w:val="1"/>
          <w:gridAfter w:val="4"/>
          <w:wBefore w:w="79" w:type="dxa"/>
          <w:wAfter w:w="1035" w:type="dxa"/>
          <w:trHeight w:val="260"/>
        </w:trPr>
        <w:tc>
          <w:tcPr>
            <w:tcW w:w="100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2BFE00" w14:textId="77777777" w:rsidR="00F10285" w:rsidRPr="00D650BB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pt</w:t>
            </w:r>
          </w:p>
        </w:tc>
        <w:tc>
          <w:tcPr>
            <w:tcW w:w="26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BC259D" w14:textId="50BEC0AB" w:rsidR="00F10285" w:rsidRPr="00D650BB" w:rsidRDefault="008B1ECF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</w:t>
            </w:r>
          </w:p>
        </w:tc>
        <w:tc>
          <w:tcPr>
            <w:tcW w:w="136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FBA2D1" w14:textId="77777777" w:rsidR="00F10285" w:rsidRPr="00D650BB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4593" w:type="dxa"/>
            <w:gridSpan w:val="7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A22143" w14:textId="4D281F51" w:rsidR="00F10285" w:rsidRPr="00D650BB" w:rsidRDefault="00FA4648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Justification</w:t>
            </w: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4E2F290" w14:textId="77777777" w:rsidR="00F10285" w:rsidRPr="00776D6E" w:rsidRDefault="00F10285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1805562" w14:textId="77777777" w:rsidR="00F10285" w:rsidRPr="00776D6E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5846A0" w14:textId="77777777" w:rsidR="00F10285" w:rsidRPr="00776D6E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F10285" w:rsidRPr="00776D6E" w14:paraId="321292D1" w14:textId="77777777" w:rsidTr="00EA776C">
        <w:trPr>
          <w:gridBefore w:val="1"/>
          <w:gridAfter w:val="4"/>
          <w:wBefore w:w="79" w:type="dxa"/>
          <w:wAfter w:w="1035" w:type="dxa"/>
          <w:trHeight w:val="260"/>
        </w:trPr>
        <w:tc>
          <w:tcPr>
            <w:tcW w:w="100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11AAF6" w14:textId="77777777" w:rsidR="00F10285" w:rsidRPr="00D650BB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6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D8898B" w14:textId="77777777" w:rsidR="00F10285" w:rsidRPr="00D650BB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36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215BCF" w14:textId="77777777" w:rsidR="00F10285" w:rsidRPr="00D650BB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4593" w:type="dxa"/>
            <w:gridSpan w:val="7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CBE486" w14:textId="77777777" w:rsidR="00F1028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30AB7BA" w14:textId="77777777" w:rsidR="00F10285" w:rsidRPr="00776D6E" w:rsidRDefault="00F10285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D374C9C" w14:textId="77777777" w:rsidR="00F10285" w:rsidRPr="00776D6E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82E832" w14:textId="77777777" w:rsidR="00F10285" w:rsidRPr="00776D6E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</w:tbl>
    <w:p w14:paraId="436FE163" w14:textId="77777777" w:rsidR="00A43CF8" w:rsidRPr="00776D6E" w:rsidRDefault="00A43CF8" w:rsidP="00BA5110">
      <w:pPr>
        <w:numPr>
          <w:ilvl w:val="0"/>
          <w:numId w:val="8"/>
        </w:numPr>
        <w:spacing w:line="240" w:lineRule="auto"/>
        <w:ind w:left="0" w:firstLine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76D6E">
        <w:rPr>
          <w:rFonts w:ascii="Times New Roman" w:eastAsia="Times New Roman" w:hAnsi="Times New Roman" w:cs="Times New Roman"/>
          <w:b/>
          <w:sz w:val="24"/>
          <w:szCs w:val="24"/>
        </w:rPr>
        <w:t>New Business / Discussion Items:</w:t>
      </w: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</w:p>
    <w:p w14:paraId="2DE36764" w14:textId="668498DF" w:rsidR="006F62BC" w:rsidRPr="00776D6E" w:rsidRDefault="00B51CD2" w:rsidP="008C67C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3.1  </w:t>
      </w:r>
      <w:r w:rsidR="00547112" w:rsidRPr="00776D6E">
        <w:rPr>
          <w:rFonts w:ascii="Times New Roman" w:eastAsia="Times New Roman" w:hAnsi="Times New Roman" w:cs="Times New Roman"/>
          <w:bCs/>
          <w:sz w:val="24"/>
          <w:szCs w:val="24"/>
        </w:rPr>
        <w:t>Reports</w:t>
      </w:r>
      <w:proofErr w:type="gramEnd"/>
      <w:r w:rsidR="00547112" w:rsidRPr="00776D6E">
        <w:rPr>
          <w:rFonts w:ascii="Times New Roman" w:eastAsia="Times New Roman" w:hAnsi="Times New Roman" w:cs="Times New Roman"/>
          <w:bCs/>
          <w:sz w:val="24"/>
          <w:szCs w:val="24"/>
        </w:rPr>
        <w:t>:</w:t>
      </w:r>
      <w:r w:rsidR="006F62BC" w:rsidRPr="00776D6E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547112" w:rsidRPr="00776D6E">
        <w:rPr>
          <w:rFonts w:ascii="Times New Roman" w:eastAsia="Times New Roman" w:hAnsi="Times New Roman" w:cs="Times New Roman"/>
          <w:bCs/>
          <w:sz w:val="24"/>
          <w:szCs w:val="24"/>
        </w:rPr>
        <w:t>Curriculum Specialist</w:t>
      </w:r>
      <w:r w:rsidR="002A22B5">
        <w:rPr>
          <w:rFonts w:ascii="Times New Roman" w:eastAsia="Times New Roman" w:hAnsi="Times New Roman" w:cs="Times New Roman"/>
          <w:bCs/>
          <w:sz w:val="24"/>
          <w:szCs w:val="24"/>
        </w:rPr>
        <w:t xml:space="preserve">:  </w:t>
      </w:r>
      <w:r w:rsidR="0027128D">
        <w:rPr>
          <w:rFonts w:ascii="Times New Roman" w:eastAsia="Times New Roman" w:hAnsi="Times New Roman" w:cs="Times New Roman"/>
          <w:bCs/>
          <w:sz w:val="24"/>
          <w:szCs w:val="24"/>
        </w:rPr>
        <w:t>no report</w:t>
      </w:r>
    </w:p>
    <w:p w14:paraId="567A2399" w14:textId="123FA727" w:rsidR="006F62BC" w:rsidRPr="00776D6E" w:rsidRDefault="00547112" w:rsidP="008C67CE">
      <w:pPr>
        <w:spacing w:line="240" w:lineRule="auto"/>
        <w:ind w:left="144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>Tech Review</w:t>
      </w:r>
      <w:r w:rsidR="006F62BC" w:rsidRPr="00776D6E">
        <w:rPr>
          <w:rFonts w:ascii="Times New Roman" w:eastAsia="Times New Roman" w:hAnsi="Times New Roman" w:cs="Times New Roman"/>
          <w:bCs/>
          <w:sz w:val="24"/>
          <w:szCs w:val="24"/>
        </w:rPr>
        <w:t>er</w:t>
      </w:r>
      <w:r w:rsidR="0040318B">
        <w:rPr>
          <w:rFonts w:ascii="Times New Roman" w:eastAsia="Times New Roman" w:hAnsi="Times New Roman" w:cs="Times New Roman"/>
          <w:bCs/>
          <w:sz w:val="24"/>
          <w:szCs w:val="24"/>
        </w:rPr>
        <w:t xml:space="preserve">:   </w:t>
      </w:r>
      <w:r w:rsidR="0027128D">
        <w:rPr>
          <w:rFonts w:ascii="Times New Roman" w:eastAsia="Times New Roman" w:hAnsi="Times New Roman" w:cs="Times New Roman"/>
          <w:bCs/>
          <w:sz w:val="24"/>
          <w:szCs w:val="24"/>
        </w:rPr>
        <w:t>no report</w:t>
      </w:r>
    </w:p>
    <w:p w14:paraId="72ABD817" w14:textId="5C78494B" w:rsidR="00B51CD2" w:rsidRPr="00776D6E" w:rsidRDefault="00547112" w:rsidP="008C67CE">
      <w:pPr>
        <w:spacing w:line="240" w:lineRule="auto"/>
        <w:ind w:left="21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>Articulation</w:t>
      </w:r>
      <w:r w:rsidR="006F62BC"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 Officer</w:t>
      </w:r>
      <w:r w:rsidR="00431832">
        <w:rPr>
          <w:rFonts w:ascii="Times New Roman" w:eastAsia="Times New Roman" w:hAnsi="Times New Roman" w:cs="Times New Roman"/>
          <w:bCs/>
          <w:sz w:val="24"/>
          <w:szCs w:val="24"/>
        </w:rPr>
        <w:t xml:space="preserve">:  </w:t>
      </w:r>
      <w:r w:rsidR="0027128D">
        <w:rPr>
          <w:rFonts w:ascii="Times New Roman" w:eastAsia="Times New Roman" w:hAnsi="Times New Roman" w:cs="Times New Roman"/>
          <w:bCs/>
          <w:sz w:val="24"/>
          <w:szCs w:val="24"/>
        </w:rPr>
        <w:t>no report</w:t>
      </w:r>
    </w:p>
    <w:p w14:paraId="2C7E894D" w14:textId="77777777" w:rsidR="00AC5701" w:rsidRDefault="00AC5701" w:rsidP="00D13D4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0BE030B" w14:textId="4FA2149A" w:rsidR="008A0F7D" w:rsidRDefault="00B528BC" w:rsidP="008A0F7D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>3.</w:t>
      </w:r>
      <w:r w:rsidR="00020133">
        <w:rPr>
          <w:rFonts w:ascii="Times New Roman" w:eastAsia="Times New Roman" w:hAnsi="Times New Roman" w:cs="Times New Roman"/>
          <w:bCs/>
          <w:sz w:val="24"/>
          <w:szCs w:val="24"/>
        </w:rPr>
        <w:t>2</w:t>
      </w: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  <w:r w:rsidR="00F41214">
        <w:rPr>
          <w:rFonts w:ascii="Times New Roman" w:eastAsia="Times New Roman" w:hAnsi="Times New Roman" w:cs="Times New Roman"/>
          <w:bCs/>
          <w:sz w:val="24"/>
          <w:szCs w:val="24"/>
        </w:rPr>
        <w:t>Other</w:t>
      </w:r>
      <w:proofErr w:type="gramEnd"/>
      <w:r w:rsidR="00F41214">
        <w:rPr>
          <w:rFonts w:ascii="Times New Roman" w:eastAsia="Times New Roman" w:hAnsi="Times New Roman" w:cs="Times New Roman"/>
          <w:bCs/>
          <w:sz w:val="24"/>
          <w:szCs w:val="24"/>
        </w:rPr>
        <w:t xml:space="preserve"> discussion items</w:t>
      </w:r>
      <w:r w:rsidR="00FA00FA">
        <w:rPr>
          <w:rFonts w:ascii="Times New Roman" w:eastAsia="Times New Roman" w:hAnsi="Times New Roman" w:cs="Times New Roman"/>
          <w:bCs/>
          <w:sz w:val="24"/>
          <w:szCs w:val="24"/>
        </w:rPr>
        <w:t xml:space="preserve">: </w:t>
      </w:r>
    </w:p>
    <w:p w14:paraId="5E362D85" w14:textId="3A5A0EA4" w:rsidR="0088332B" w:rsidRDefault="008A0F7D" w:rsidP="008A0F7D">
      <w:pPr>
        <w:spacing w:line="240" w:lineRule="auto"/>
        <w:ind w:left="144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Planning to bring new Community Education (fee-based) courses to CoA as we start to re-open campus.</w:t>
      </w:r>
    </w:p>
    <w:p w14:paraId="64DEB6F9" w14:textId="556F097B" w:rsidR="00334471" w:rsidRDefault="00334471" w:rsidP="00D13D4E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6F415DC" w14:textId="4D6C77B1" w:rsidR="00A43CF8" w:rsidRPr="00E4499D" w:rsidRDefault="00A43CF8" w:rsidP="00A43CF8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Mini-Training: </w:t>
      </w:r>
      <w:r w:rsidR="0088332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4B37D2" w:rsidRPr="004B37D2">
        <w:rPr>
          <w:rFonts w:ascii="Times New Roman" w:eastAsia="Times New Roman" w:hAnsi="Times New Roman" w:cs="Times New Roman"/>
          <w:bCs/>
          <w:sz w:val="24"/>
          <w:szCs w:val="24"/>
        </w:rPr>
        <w:t>Program Submission Requirements</w:t>
      </w:r>
      <w:r w:rsidR="004B37D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4B37D2" w:rsidRPr="004B37D2">
        <w:rPr>
          <w:rFonts w:ascii="Times New Roman" w:eastAsia="Times New Roman" w:hAnsi="Times New Roman" w:cs="Times New Roman"/>
          <w:bCs/>
          <w:sz w:val="24"/>
          <w:szCs w:val="24"/>
        </w:rPr>
        <w:t>(Curriculum Institute</w:t>
      </w:r>
      <w:r w:rsidR="004B37D2">
        <w:rPr>
          <w:rFonts w:ascii="Times New Roman" w:eastAsia="Times New Roman" w:hAnsi="Times New Roman" w:cs="Times New Roman"/>
          <w:bCs/>
          <w:sz w:val="24"/>
          <w:szCs w:val="24"/>
        </w:rPr>
        <w:t xml:space="preserve"> Presentation</w:t>
      </w:r>
      <w:r w:rsidR="005D5F09">
        <w:rPr>
          <w:rFonts w:ascii="Times New Roman" w:eastAsia="Times New Roman" w:hAnsi="Times New Roman" w:cs="Times New Roman"/>
          <w:bCs/>
          <w:sz w:val="24"/>
          <w:szCs w:val="24"/>
        </w:rPr>
        <w:t xml:space="preserve"> in</w:t>
      </w:r>
      <w:r w:rsidR="004B37D2" w:rsidRPr="004B37D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5D5F09">
        <w:rPr>
          <w:rFonts w:ascii="Times New Roman" w:eastAsia="Times New Roman" w:hAnsi="Times New Roman" w:cs="Times New Roman"/>
          <w:bCs/>
          <w:sz w:val="24"/>
          <w:szCs w:val="24"/>
        </w:rPr>
        <w:t xml:space="preserve">July </w:t>
      </w:r>
      <w:r w:rsidR="004B37D2" w:rsidRPr="004B37D2">
        <w:rPr>
          <w:rFonts w:ascii="Times New Roman" w:eastAsia="Times New Roman" w:hAnsi="Times New Roman" w:cs="Times New Roman"/>
          <w:bCs/>
          <w:sz w:val="24"/>
          <w:szCs w:val="24"/>
        </w:rPr>
        <w:t>2021)</w:t>
      </w:r>
    </w:p>
    <w:p w14:paraId="3C3D63DA" w14:textId="4DC4F66E" w:rsidR="00B80F21" w:rsidRDefault="00EA776C" w:rsidP="00B919A9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The mini training was provided to the group.</w:t>
      </w:r>
    </w:p>
    <w:p w14:paraId="182EA93D" w14:textId="77777777" w:rsidR="00EA776C" w:rsidRPr="00E4499D" w:rsidRDefault="00EA776C" w:rsidP="00B919A9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04B62DE" w14:textId="77777777" w:rsidR="00F41214" w:rsidRPr="00F41214" w:rsidRDefault="00A43CF8" w:rsidP="00103FDE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Announcements:</w:t>
      </w:r>
      <w:r w:rsidR="00D4333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2B0B49BB" w14:textId="3E3F028B" w:rsidR="00103FDE" w:rsidRDefault="00EA776C" w:rsidP="00103FDE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N/A</w:t>
      </w:r>
    </w:p>
    <w:p w14:paraId="125164E4" w14:textId="77777777" w:rsidR="0027128D" w:rsidRPr="00B9282B" w:rsidRDefault="0027128D" w:rsidP="00103FDE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8A45C9D" w14:textId="77777777" w:rsidR="008A0F7D" w:rsidRPr="008A0F7D" w:rsidRDefault="00A43CF8" w:rsidP="00AB25C4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Next Meeting:   Tuesday, </w:t>
      </w:r>
      <w:r w:rsidR="008A0F7D">
        <w:rPr>
          <w:rFonts w:ascii="Times New Roman" w:eastAsia="Times New Roman" w:hAnsi="Times New Roman" w:cs="Times New Roman"/>
          <w:b/>
          <w:sz w:val="24"/>
          <w:szCs w:val="24"/>
        </w:rPr>
        <w:t>November 2</w:t>
      </w: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, 202</w:t>
      </w:r>
      <w:r w:rsidR="00FA38EE" w:rsidRPr="00E4499D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8A0F7D">
        <w:rPr>
          <w:rFonts w:ascii="Times New Roman" w:eastAsia="Times New Roman" w:hAnsi="Times New Roman" w:cs="Times New Roman"/>
          <w:b/>
          <w:sz w:val="24"/>
          <w:szCs w:val="24"/>
        </w:rPr>
        <w:t>, 1:00 p.m. – 2:30 p.m.</w:t>
      </w:r>
      <w:r w:rsidR="00FA00FA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6C916A70" w14:textId="55E260B1" w:rsidR="00F7717D" w:rsidRDefault="002D5106" w:rsidP="008A0F7D">
      <w:p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D5106">
        <w:rPr>
          <w:rFonts w:ascii="Times New Roman" w:eastAsia="Times New Roman" w:hAnsi="Times New Roman" w:cs="Times New Roman"/>
          <w:b/>
          <w:sz w:val="24"/>
          <w:szCs w:val="24"/>
        </w:rPr>
        <w:t>Zoom meeting</w:t>
      </w:r>
      <w:r w:rsidR="00FA00FA">
        <w:rPr>
          <w:rFonts w:ascii="Times New Roman" w:eastAsia="Times New Roman" w:hAnsi="Times New Roman" w:cs="Times New Roman"/>
          <w:b/>
          <w:sz w:val="24"/>
          <w:szCs w:val="24"/>
        </w:rPr>
        <w:t xml:space="preserve"> announcement to follow.</w:t>
      </w:r>
    </w:p>
    <w:p w14:paraId="71D21177" w14:textId="77777777" w:rsidR="00A72614" w:rsidRPr="008C67CE" w:rsidRDefault="00A72614" w:rsidP="00A43CF8">
      <w:pPr>
        <w:spacing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38253FC" w14:textId="2BF98D4B" w:rsidR="00B51CD2" w:rsidRPr="00EA776C" w:rsidRDefault="00A43CF8" w:rsidP="00A72614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Adjournmen</w:t>
      </w:r>
      <w:r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: </w:t>
      </w:r>
      <w:r w:rsidR="00EA776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2:35 P.M. </w:t>
      </w:r>
    </w:p>
    <w:p w14:paraId="242E7C12" w14:textId="77777777" w:rsidR="00EA776C" w:rsidRDefault="00EA776C" w:rsidP="00EA776C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F. Nguyen </w:t>
      </w:r>
      <w:proofErr w:type="gram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J. Smithson seconded. Unanimously approved.</w:t>
      </w:r>
    </w:p>
    <w:p w14:paraId="6C6B0271" w14:textId="05C6516D" w:rsidR="00EA776C" w:rsidRPr="00E4499D" w:rsidRDefault="00EA776C" w:rsidP="00EA776C">
      <w:pPr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sectPr w:rsidR="00EA776C" w:rsidRPr="00E4499D" w:rsidSect="00F10285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630" w:right="1080" w:bottom="810" w:left="810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EB8DC" w14:textId="77777777" w:rsidR="00CE7DCB" w:rsidRDefault="00CE7DCB">
      <w:pPr>
        <w:spacing w:line="240" w:lineRule="auto"/>
      </w:pPr>
      <w:r>
        <w:separator/>
      </w:r>
    </w:p>
  </w:endnote>
  <w:endnote w:type="continuationSeparator" w:id="0">
    <w:p w14:paraId="7D2FD0D1" w14:textId="77777777" w:rsidR="00CE7DCB" w:rsidRDefault="00CE7DC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17611" w14:textId="77777777" w:rsidR="00EF4C34" w:rsidRDefault="00EF4C34">
    <w:pPr>
      <w:pBdr>
        <w:top w:val="nil"/>
        <w:left w:val="nil"/>
        <w:bottom w:val="nil"/>
        <w:right w:val="nil"/>
        <w:between w:val="nil"/>
      </w:pBdr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F63E6" w14:textId="77777777" w:rsidR="00EF4C34" w:rsidRDefault="00EF4C34">
    <w:pPr>
      <w:pBdr>
        <w:top w:val="nil"/>
        <w:left w:val="nil"/>
        <w:bottom w:val="nil"/>
        <w:right w:val="nil"/>
        <w:between w:val="nil"/>
      </w:pBdr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01738" w14:textId="77777777" w:rsidR="00CE7DCB" w:rsidRDefault="00CE7DCB">
      <w:pPr>
        <w:spacing w:line="240" w:lineRule="auto"/>
      </w:pPr>
      <w:r>
        <w:separator/>
      </w:r>
    </w:p>
  </w:footnote>
  <w:footnote w:type="continuationSeparator" w:id="0">
    <w:p w14:paraId="6DFDC185" w14:textId="77777777" w:rsidR="00CE7DCB" w:rsidRDefault="00CE7DC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07618" w14:textId="77777777" w:rsidR="00EF4C34" w:rsidRDefault="00EF4C34">
    <w:pPr>
      <w:ind w:right="1890"/>
      <w:rPr>
        <w:rFonts w:ascii="Times New Roman" w:eastAsia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F0C6" w14:textId="77777777" w:rsidR="00EF4C34" w:rsidRDefault="00EF4C34">
    <w:pPr>
      <w:ind w:right="1890"/>
      <w:rPr>
        <w:sz w:val="20"/>
        <w:szCs w:val="20"/>
      </w:rPr>
    </w:pPr>
    <w:r>
      <w:rPr>
        <w:noProof/>
        <w:lang w:val="en-US"/>
      </w:rPr>
      <w:drawing>
        <wp:anchor distT="114300" distB="114300" distL="114300" distR="114300" simplePos="0" relativeHeight="251658240" behindDoc="1" locked="0" layoutInCell="1" hidden="0" allowOverlap="1" wp14:anchorId="5E79068A" wp14:editId="20E8EF5E">
          <wp:simplePos x="0" y="0"/>
          <wp:positionH relativeFrom="column">
            <wp:posOffset>-349250</wp:posOffset>
          </wp:positionH>
          <wp:positionV relativeFrom="paragraph">
            <wp:posOffset>251460</wp:posOffset>
          </wp:positionV>
          <wp:extent cx="638175" cy="819150"/>
          <wp:effectExtent l="0" t="0" r="0" b="6350"/>
          <wp:wrapNone/>
          <wp:docPr id="1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8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tbl>
    <w:tblPr>
      <w:tblStyle w:val="a2"/>
      <w:tblW w:w="8895" w:type="dxa"/>
      <w:tblInd w:w="565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4825"/>
      <w:gridCol w:w="4070"/>
    </w:tblGrid>
    <w:tr w:rsidR="00EF4C34" w14:paraId="4280311B" w14:textId="77777777" w:rsidTr="00A90E4D">
      <w:tc>
        <w:tcPr>
          <w:tcW w:w="4825" w:type="dxa"/>
          <w:tcBorders>
            <w:top w:val="single" w:sz="8" w:space="0" w:color="FFFFFF"/>
            <w:left w:val="single" w:sz="8" w:space="0" w:color="FFFFFF"/>
            <w:bottom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3C2ABB64" w14:textId="77777777" w:rsidR="00EF4C34" w:rsidRDefault="00EF4C34">
          <w:pPr>
            <w:ind w:right="405"/>
            <w:rPr>
              <w:sz w:val="24"/>
              <w:szCs w:val="24"/>
            </w:rPr>
          </w:pPr>
          <w:r>
            <w:rPr>
              <w:sz w:val="24"/>
              <w:szCs w:val="24"/>
            </w:rPr>
            <w:t>COA Curriculum Committee Meeting</w:t>
          </w:r>
        </w:p>
        <w:p w14:paraId="4E63AEB0" w14:textId="51B14BAF" w:rsidR="00EF4C34" w:rsidRDefault="00EF4C34" w:rsidP="00A13F52">
          <w:pPr>
            <w:ind w:right="1530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uesday </w:t>
          </w:r>
          <w:r w:rsidR="005D63FF">
            <w:rPr>
              <w:sz w:val="24"/>
              <w:szCs w:val="24"/>
            </w:rPr>
            <w:t xml:space="preserve">Oct. </w:t>
          </w:r>
          <w:r w:rsidR="008A0F7D">
            <w:rPr>
              <w:sz w:val="24"/>
              <w:szCs w:val="24"/>
            </w:rPr>
            <w:t>19</w:t>
          </w:r>
          <w:r>
            <w:rPr>
              <w:sz w:val="24"/>
              <w:szCs w:val="24"/>
            </w:rPr>
            <w:t>, 20</w:t>
          </w:r>
          <w:r w:rsidR="00547112">
            <w:rPr>
              <w:sz w:val="24"/>
              <w:szCs w:val="24"/>
            </w:rPr>
            <w:t>21</w:t>
          </w:r>
        </w:p>
        <w:p w14:paraId="61317B17" w14:textId="2B7E0D83" w:rsidR="00EF4C34" w:rsidRDefault="00EF4C34">
          <w:pPr>
            <w:ind w:right="1890"/>
            <w:rPr>
              <w:sz w:val="24"/>
              <w:szCs w:val="24"/>
            </w:rPr>
          </w:pPr>
          <w:r>
            <w:rPr>
              <w:sz w:val="24"/>
              <w:szCs w:val="24"/>
            </w:rPr>
            <w:t>1:</w:t>
          </w:r>
          <w:r w:rsidR="008A0F7D">
            <w:rPr>
              <w:sz w:val="24"/>
              <w:szCs w:val="24"/>
            </w:rPr>
            <w:t>0</w:t>
          </w:r>
          <w:r>
            <w:rPr>
              <w:sz w:val="24"/>
              <w:szCs w:val="24"/>
            </w:rPr>
            <w:t xml:space="preserve">0 pm – </w:t>
          </w:r>
          <w:r w:rsidR="008A0F7D">
            <w:rPr>
              <w:sz w:val="24"/>
              <w:szCs w:val="24"/>
            </w:rPr>
            <w:t>2</w:t>
          </w:r>
          <w:r>
            <w:rPr>
              <w:sz w:val="24"/>
              <w:szCs w:val="24"/>
            </w:rPr>
            <w:t>:</w:t>
          </w:r>
          <w:r w:rsidR="008A0F7D">
            <w:rPr>
              <w:sz w:val="24"/>
              <w:szCs w:val="24"/>
            </w:rPr>
            <w:t>3</w:t>
          </w:r>
          <w:r>
            <w:rPr>
              <w:sz w:val="24"/>
              <w:szCs w:val="24"/>
            </w:rPr>
            <w:t>0 pm</w:t>
          </w:r>
        </w:p>
        <w:p w14:paraId="24FB1B49" w14:textId="77777777" w:rsidR="00EF4C34" w:rsidRDefault="00EF4C34" w:rsidP="00F56D0B">
          <w:pPr>
            <w:ind w:right="1530"/>
          </w:pPr>
          <w:r w:rsidRPr="00C5347E">
            <w:t xml:space="preserve">Zoom meeting necessitated by coronavirus </w:t>
          </w:r>
          <w:r>
            <w:t>precautions.</w:t>
          </w:r>
        </w:p>
        <w:p w14:paraId="424C0370" w14:textId="298D978B" w:rsidR="0084282A" w:rsidRPr="00C5347E" w:rsidRDefault="0084282A" w:rsidP="00F56D0B">
          <w:pPr>
            <w:ind w:right="1530"/>
          </w:pPr>
          <w:r>
            <w:t xml:space="preserve">Please join us through the following link:  </w:t>
          </w:r>
          <w:hyperlink r:id="rId2" w:history="1">
            <w:r w:rsidR="008A0F7D" w:rsidRPr="008C33C2">
              <w:rPr>
                <w:rStyle w:val="Hyperlink"/>
              </w:rPr>
              <w:t>https://cccconfer.zoom.us/j/95721005270</w:t>
            </w:r>
          </w:hyperlink>
          <w:r w:rsidR="008A0F7D">
            <w:t xml:space="preserve"> </w:t>
          </w:r>
        </w:p>
      </w:tc>
      <w:tc>
        <w:tcPr>
          <w:tcW w:w="4070" w:type="dxa"/>
          <w:tcBorders>
            <w:top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792CB09B" w14:textId="425F917D" w:rsidR="00EF4C34" w:rsidRDefault="00EF4C34" w:rsidP="00F56D0B">
          <w:pPr>
            <w:widowControl w:val="0"/>
            <w:spacing w:line="240" w:lineRule="auto"/>
            <w:ind w:left="720" w:right="-30"/>
            <w:rPr>
              <w:sz w:val="20"/>
              <w:szCs w:val="20"/>
            </w:rPr>
          </w:pPr>
          <w:r w:rsidRPr="0040318B">
            <w:rPr>
              <w:b/>
              <w:bCs/>
              <w:sz w:val="20"/>
              <w:szCs w:val="20"/>
            </w:rPr>
            <w:t>Curriculum Committee Members</w:t>
          </w:r>
          <w:r>
            <w:rPr>
              <w:sz w:val="20"/>
              <w:szCs w:val="20"/>
            </w:rPr>
            <w:t>:       J. Smithson (C</w:t>
          </w:r>
          <w:r w:rsidR="00DE4AB0">
            <w:rPr>
              <w:sz w:val="20"/>
              <w:szCs w:val="20"/>
            </w:rPr>
            <w:t>, STEM</w:t>
          </w:r>
          <w:r>
            <w:rPr>
              <w:sz w:val="20"/>
              <w:szCs w:val="20"/>
            </w:rPr>
            <w:t xml:space="preserve">), </w:t>
          </w:r>
          <w:r w:rsidR="00547112">
            <w:rPr>
              <w:sz w:val="20"/>
              <w:szCs w:val="20"/>
            </w:rPr>
            <w:t>J. Campbell (VC</w:t>
          </w:r>
          <w:r w:rsidR="00DE4AB0">
            <w:rPr>
              <w:sz w:val="20"/>
              <w:szCs w:val="20"/>
            </w:rPr>
            <w:t>, LSLA</w:t>
          </w:r>
          <w:proofErr w:type="gramStart"/>
          <w:r w:rsidR="00547112">
            <w:rPr>
              <w:sz w:val="20"/>
              <w:szCs w:val="20"/>
            </w:rPr>
            <w:t>),</w:t>
          </w:r>
          <w:r>
            <w:rPr>
              <w:sz w:val="20"/>
              <w:szCs w:val="20"/>
            </w:rPr>
            <w:t>V.</w:t>
          </w:r>
          <w:proofErr w:type="gramEnd"/>
          <w:r>
            <w:rPr>
              <w:sz w:val="20"/>
              <w:szCs w:val="20"/>
            </w:rPr>
            <w:t xml:space="preserve"> Phan</w:t>
          </w:r>
          <w:r w:rsidR="00DE4AB0">
            <w:rPr>
              <w:sz w:val="20"/>
              <w:szCs w:val="20"/>
            </w:rPr>
            <w:t xml:space="preserve"> (AO, </w:t>
          </w:r>
          <w:proofErr w:type="spellStart"/>
          <w:r w:rsidR="00DE4AB0">
            <w:rPr>
              <w:sz w:val="20"/>
              <w:szCs w:val="20"/>
            </w:rPr>
            <w:t>Couns</w:t>
          </w:r>
          <w:proofErr w:type="spellEnd"/>
          <w:r w:rsidR="00DE4AB0">
            <w:rPr>
              <w:sz w:val="20"/>
              <w:szCs w:val="20"/>
            </w:rPr>
            <w:t>)</w:t>
          </w:r>
          <w:r w:rsidR="00547112">
            <w:rPr>
              <w:sz w:val="20"/>
              <w:szCs w:val="20"/>
            </w:rPr>
            <w:t>,</w:t>
          </w:r>
          <w:r>
            <w:rPr>
              <w:sz w:val="20"/>
              <w:szCs w:val="20"/>
            </w:rPr>
            <w:t xml:space="preserve"> P. Nelson</w:t>
          </w:r>
          <w:r w:rsidR="00DE4AB0">
            <w:rPr>
              <w:sz w:val="20"/>
              <w:szCs w:val="20"/>
            </w:rPr>
            <w:t xml:space="preserve"> (LSLA)</w:t>
          </w:r>
          <w:r>
            <w:rPr>
              <w:sz w:val="20"/>
              <w:szCs w:val="20"/>
            </w:rPr>
            <w:t>, F. Nguyen</w:t>
          </w:r>
          <w:r w:rsidR="00DE4AB0">
            <w:rPr>
              <w:sz w:val="20"/>
              <w:szCs w:val="20"/>
            </w:rPr>
            <w:t xml:space="preserve"> (</w:t>
          </w:r>
          <w:proofErr w:type="spellStart"/>
          <w:r w:rsidR="00DE4AB0">
            <w:rPr>
              <w:sz w:val="20"/>
              <w:szCs w:val="20"/>
            </w:rPr>
            <w:t>Curric</w:t>
          </w:r>
          <w:proofErr w:type="spellEnd"/>
          <w:r w:rsidR="00DE4AB0">
            <w:rPr>
              <w:sz w:val="20"/>
              <w:szCs w:val="20"/>
            </w:rPr>
            <w:t xml:space="preserve"> Spec)</w:t>
          </w:r>
          <w:r>
            <w:rPr>
              <w:sz w:val="20"/>
              <w:szCs w:val="20"/>
            </w:rPr>
            <w:t xml:space="preserve">, </w:t>
          </w:r>
          <w:r w:rsidR="00DE4AB0">
            <w:rPr>
              <w:sz w:val="20"/>
              <w:szCs w:val="20"/>
            </w:rPr>
            <w:t>K. Beal-Uribe</w:t>
          </w:r>
          <w:r w:rsidR="005D63FF">
            <w:rPr>
              <w:sz w:val="20"/>
              <w:szCs w:val="20"/>
            </w:rPr>
            <w:t xml:space="preserve"> (STEM)</w:t>
          </w:r>
          <w:r w:rsidR="00DE4AB0">
            <w:rPr>
              <w:sz w:val="20"/>
              <w:szCs w:val="20"/>
            </w:rPr>
            <w:t xml:space="preserve">, </w:t>
          </w:r>
          <w:r>
            <w:rPr>
              <w:sz w:val="20"/>
              <w:szCs w:val="20"/>
            </w:rPr>
            <w:t>D. Burgess</w:t>
          </w:r>
          <w:r w:rsidR="00DE4AB0">
            <w:rPr>
              <w:sz w:val="20"/>
              <w:szCs w:val="20"/>
            </w:rPr>
            <w:t xml:space="preserve"> (LSLA)</w:t>
          </w:r>
          <w:r>
            <w:rPr>
              <w:sz w:val="20"/>
              <w:szCs w:val="20"/>
            </w:rPr>
            <w:t xml:space="preserve">, A. </w:t>
          </w:r>
          <w:proofErr w:type="spellStart"/>
          <w:r>
            <w:rPr>
              <w:sz w:val="20"/>
              <w:szCs w:val="20"/>
            </w:rPr>
            <w:t>Buchalter</w:t>
          </w:r>
          <w:proofErr w:type="spellEnd"/>
          <w:r w:rsidR="00DE4AB0">
            <w:rPr>
              <w:sz w:val="20"/>
              <w:szCs w:val="20"/>
            </w:rPr>
            <w:t xml:space="preserve"> (LIS)</w:t>
          </w:r>
          <w:r>
            <w:rPr>
              <w:sz w:val="20"/>
              <w:szCs w:val="20"/>
            </w:rPr>
            <w:t xml:space="preserve">, </w:t>
          </w:r>
          <w:r w:rsidR="00DE4AB0">
            <w:rPr>
              <w:sz w:val="20"/>
              <w:szCs w:val="20"/>
            </w:rPr>
            <w:t xml:space="preserve">L. </w:t>
          </w:r>
          <w:proofErr w:type="spellStart"/>
          <w:r w:rsidR="00DE4AB0">
            <w:rPr>
              <w:sz w:val="20"/>
              <w:szCs w:val="20"/>
            </w:rPr>
            <w:t>Dewrance</w:t>
          </w:r>
          <w:proofErr w:type="spellEnd"/>
          <w:r w:rsidR="00DE4AB0">
            <w:rPr>
              <w:sz w:val="20"/>
              <w:szCs w:val="20"/>
            </w:rPr>
            <w:t xml:space="preserve"> (At Large), </w:t>
          </w:r>
          <w:r>
            <w:rPr>
              <w:sz w:val="20"/>
              <w:szCs w:val="20"/>
            </w:rPr>
            <w:t>O. Fish</w:t>
          </w:r>
          <w:r w:rsidR="00DE4AB0">
            <w:rPr>
              <w:sz w:val="20"/>
              <w:szCs w:val="20"/>
            </w:rPr>
            <w:t xml:space="preserve"> (CE)</w:t>
          </w:r>
          <w:r>
            <w:rPr>
              <w:sz w:val="20"/>
              <w:szCs w:val="20"/>
            </w:rPr>
            <w:t xml:space="preserve">, </w:t>
          </w:r>
          <w:r w:rsidR="00DE4AB0">
            <w:rPr>
              <w:sz w:val="20"/>
              <w:szCs w:val="20"/>
            </w:rPr>
            <w:t xml:space="preserve">R. </w:t>
          </w:r>
          <w:proofErr w:type="spellStart"/>
          <w:r w:rsidR="00DE4AB0">
            <w:rPr>
              <w:sz w:val="20"/>
              <w:szCs w:val="20"/>
            </w:rPr>
            <w:t>Kaeser</w:t>
          </w:r>
          <w:proofErr w:type="spellEnd"/>
          <w:r w:rsidR="00DE4AB0">
            <w:rPr>
              <w:sz w:val="20"/>
              <w:szCs w:val="20"/>
            </w:rPr>
            <w:t xml:space="preserve"> (At Large), </w:t>
          </w:r>
          <w:r>
            <w:rPr>
              <w:sz w:val="20"/>
              <w:szCs w:val="20"/>
            </w:rPr>
            <w:t>H. Ko</w:t>
          </w:r>
          <w:r w:rsidR="00DE4AB0">
            <w:rPr>
              <w:sz w:val="20"/>
              <w:szCs w:val="20"/>
            </w:rPr>
            <w:t xml:space="preserve"> (CE)</w:t>
          </w:r>
          <w:r>
            <w:rPr>
              <w:sz w:val="20"/>
              <w:szCs w:val="20"/>
            </w:rPr>
            <w:t xml:space="preserve">, R. </w:t>
          </w:r>
          <w:proofErr w:type="spellStart"/>
          <w:r>
            <w:rPr>
              <w:sz w:val="20"/>
              <w:szCs w:val="20"/>
            </w:rPr>
            <w:t>Majlesi</w:t>
          </w:r>
          <w:proofErr w:type="spellEnd"/>
          <w:r w:rsidR="00DE4AB0">
            <w:rPr>
              <w:sz w:val="20"/>
              <w:szCs w:val="20"/>
            </w:rPr>
            <w:t xml:space="preserve"> (STEM), I. </w:t>
          </w:r>
          <w:proofErr w:type="spellStart"/>
          <w:r w:rsidR="00DE4AB0">
            <w:rPr>
              <w:sz w:val="20"/>
              <w:szCs w:val="20"/>
            </w:rPr>
            <w:t>Sodhy-Gereben</w:t>
          </w:r>
          <w:proofErr w:type="spellEnd"/>
          <w:r w:rsidR="00DE4AB0">
            <w:rPr>
              <w:sz w:val="20"/>
              <w:szCs w:val="20"/>
            </w:rPr>
            <w:t xml:space="preserve"> (At Large)</w:t>
          </w:r>
          <w:r>
            <w:rPr>
              <w:sz w:val="20"/>
              <w:szCs w:val="20"/>
            </w:rPr>
            <w:t>; AS Pres</w:t>
          </w:r>
          <w:r w:rsidR="00DE4AB0">
            <w:rPr>
              <w:sz w:val="20"/>
              <w:szCs w:val="20"/>
            </w:rPr>
            <w:t>. M. Goldstein,</w:t>
          </w:r>
          <w:r>
            <w:rPr>
              <w:sz w:val="20"/>
              <w:szCs w:val="20"/>
            </w:rPr>
            <w:t xml:space="preserve"> </w:t>
          </w:r>
          <w:r w:rsidR="00CE3FC7">
            <w:rPr>
              <w:sz w:val="20"/>
              <w:szCs w:val="20"/>
            </w:rPr>
            <w:t>Acting</w:t>
          </w:r>
          <w:r>
            <w:rPr>
              <w:sz w:val="20"/>
              <w:szCs w:val="20"/>
            </w:rPr>
            <w:t xml:space="preserve"> </w:t>
          </w:r>
          <w:r w:rsidR="00547112">
            <w:rPr>
              <w:sz w:val="20"/>
              <w:szCs w:val="20"/>
            </w:rPr>
            <w:t>VPI</w:t>
          </w:r>
          <w:r w:rsidR="00DE4AB0">
            <w:rPr>
              <w:sz w:val="20"/>
              <w:szCs w:val="20"/>
            </w:rPr>
            <w:t xml:space="preserve"> D. </w:t>
          </w:r>
          <w:proofErr w:type="spellStart"/>
          <w:r w:rsidR="00DE4AB0">
            <w:rPr>
              <w:sz w:val="20"/>
              <w:szCs w:val="20"/>
            </w:rPr>
            <w:t>Bajrami</w:t>
          </w:r>
          <w:proofErr w:type="spellEnd"/>
          <w:r>
            <w:rPr>
              <w:sz w:val="20"/>
              <w:szCs w:val="20"/>
            </w:rPr>
            <w:t xml:space="preserve">, Deans </w:t>
          </w:r>
          <w:r w:rsidR="00547112">
            <w:rPr>
              <w:sz w:val="20"/>
              <w:szCs w:val="20"/>
            </w:rPr>
            <w:t xml:space="preserve">L. </w:t>
          </w:r>
          <w:proofErr w:type="spellStart"/>
          <w:r w:rsidR="00547112">
            <w:rPr>
              <w:sz w:val="20"/>
              <w:szCs w:val="20"/>
            </w:rPr>
            <w:t>Celhay</w:t>
          </w:r>
          <w:proofErr w:type="spellEnd"/>
          <w:r w:rsidR="00127EC3">
            <w:rPr>
              <w:sz w:val="20"/>
              <w:szCs w:val="20"/>
            </w:rPr>
            <w:t xml:space="preserve">, </w:t>
          </w:r>
          <w:r>
            <w:rPr>
              <w:sz w:val="20"/>
              <w:szCs w:val="20"/>
            </w:rPr>
            <w:t xml:space="preserve">E. Jennings </w:t>
          </w:r>
          <w:r w:rsidR="00CE3FC7">
            <w:rPr>
              <w:sz w:val="20"/>
              <w:szCs w:val="20"/>
            </w:rPr>
            <w:t xml:space="preserve">and </w:t>
          </w:r>
          <w:r w:rsidR="00DE4AB0">
            <w:rPr>
              <w:sz w:val="20"/>
              <w:szCs w:val="20"/>
            </w:rPr>
            <w:t>Acting Dean S. Henderson</w:t>
          </w:r>
        </w:p>
      </w:tc>
    </w:tr>
  </w:tbl>
  <w:p w14:paraId="4AE8A9F5" w14:textId="77777777" w:rsidR="00EF4C34" w:rsidRDefault="00CE7DCB">
    <w:pPr>
      <w:pBdr>
        <w:top w:val="nil"/>
        <w:left w:val="nil"/>
        <w:bottom w:val="nil"/>
        <w:right w:val="nil"/>
        <w:between w:val="nil"/>
      </w:pBdr>
      <w:spacing w:line="240" w:lineRule="auto"/>
      <w:ind w:right="-15"/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noProof/>
      </w:rPr>
      <w:pict w14:anchorId="727EB060">
        <v:rect id="_x0000_i1025" alt="" style="width:.05pt;height:.05pt;mso-width-percent:0;mso-height-percent:0;mso-width-percent:0;mso-height-percent:0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07F12"/>
    <w:multiLevelType w:val="multilevel"/>
    <w:tmpl w:val="0D1EB0E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C5F4571"/>
    <w:multiLevelType w:val="hybridMultilevel"/>
    <w:tmpl w:val="A440D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A199E"/>
    <w:multiLevelType w:val="hybridMultilevel"/>
    <w:tmpl w:val="E00CA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D601E7"/>
    <w:multiLevelType w:val="multilevel"/>
    <w:tmpl w:val="3B9C4F7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sz w:val="24"/>
        <w:szCs w:val="24"/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8082E2C"/>
    <w:multiLevelType w:val="multilevel"/>
    <w:tmpl w:val="23245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831388"/>
    <w:multiLevelType w:val="hybridMultilevel"/>
    <w:tmpl w:val="0D2CA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8D4561"/>
    <w:multiLevelType w:val="multilevel"/>
    <w:tmpl w:val="BB30B13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26566204"/>
    <w:multiLevelType w:val="multilevel"/>
    <w:tmpl w:val="21E8266E"/>
    <w:styleLink w:val="WWNum2"/>
    <w:lvl w:ilvl="0">
      <w:numFmt w:val="bullet"/>
      <w:lvlText w:val="●"/>
      <w:lvlJc w:val="left"/>
      <w:pPr>
        <w:ind w:left="720" w:hanging="360"/>
      </w:pPr>
      <w:rPr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E023E6E"/>
    <w:multiLevelType w:val="hybridMultilevel"/>
    <w:tmpl w:val="7AE291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5E54D98"/>
    <w:multiLevelType w:val="multilevel"/>
    <w:tmpl w:val="FFC013A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39A661F7"/>
    <w:multiLevelType w:val="hybridMultilevel"/>
    <w:tmpl w:val="3D903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222AFF"/>
    <w:multiLevelType w:val="multilevel"/>
    <w:tmpl w:val="5A20E45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4A12647C"/>
    <w:multiLevelType w:val="hybridMultilevel"/>
    <w:tmpl w:val="74DED5A4"/>
    <w:lvl w:ilvl="0" w:tplc="A3F461F2">
      <w:start w:val="1"/>
      <w:numFmt w:val="bullet"/>
      <w:lvlText w:val="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644D1C"/>
    <w:multiLevelType w:val="hybridMultilevel"/>
    <w:tmpl w:val="027A7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980DA8"/>
    <w:multiLevelType w:val="multilevel"/>
    <w:tmpl w:val="0CC2A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DCF1E90"/>
    <w:multiLevelType w:val="hybridMultilevel"/>
    <w:tmpl w:val="79B46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CE47C1"/>
    <w:multiLevelType w:val="multilevel"/>
    <w:tmpl w:val="3B9C4F7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sz w:val="24"/>
        <w:szCs w:val="24"/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5F8C49C6"/>
    <w:multiLevelType w:val="hybridMultilevel"/>
    <w:tmpl w:val="D5FA6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D12153"/>
    <w:multiLevelType w:val="multilevel"/>
    <w:tmpl w:val="503C7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907B3E"/>
    <w:multiLevelType w:val="multilevel"/>
    <w:tmpl w:val="B38A3922"/>
    <w:styleLink w:val="WWNum1"/>
    <w:lvl w:ilvl="0">
      <w:numFmt w:val="bullet"/>
      <w:lvlText w:val="●"/>
      <w:lvlJc w:val="left"/>
      <w:pPr>
        <w:ind w:left="720" w:hanging="360"/>
      </w:pPr>
      <w:rPr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7AD80C60"/>
    <w:multiLevelType w:val="hybridMultilevel"/>
    <w:tmpl w:val="F4D06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0"/>
  </w:num>
  <w:num w:numId="3">
    <w:abstractNumId w:val="6"/>
  </w:num>
  <w:num w:numId="4">
    <w:abstractNumId w:val="11"/>
  </w:num>
  <w:num w:numId="5">
    <w:abstractNumId w:val="9"/>
  </w:num>
  <w:num w:numId="6">
    <w:abstractNumId w:val="20"/>
  </w:num>
  <w:num w:numId="7">
    <w:abstractNumId w:val="12"/>
  </w:num>
  <w:num w:numId="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1"/>
  </w:num>
  <w:num w:numId="11">
    <w:abstractNumId w:val="10"/>
  </w:num>
  <w:num w:numId="12">
    <w:abstractNumId w:val="2"/>
  </w:num>
  <w:num w:numId="13">
    <w:abstractNumId w:val="15"/>
  </w:num>
  <w:num w:numId="14">
    <w:abstractNumId w:val="17"/>
  </w:num>
  <w:num w:numId="15">
    <w:abstractNumId w:val="19"/>
  </w:num>
  <w:num w:numId="16">
    <w:abstractNumId w:val="7"/>
  </w:num>
  <w:num w:numId="17">
    <w:abstractNumId w:val="7"/>
  </w:num>
  <w:num w:numId="18">
    <w:abstractNumId w:val="19"/>
  </w:num>
  <w:num w:numId="19">
    <w:abstractNumId w:val="18"/>
  </w:num>
  <w:num w:numId="20">
    <w:abstractNumId w:val="4"/>
  </w:num>
  <w:num w:numId="21">
    <w:abstractNumId w:val="8"/>
  </w:num>
  <w:num w:numId="22">
    <w:abstractNumId w:val="14"/>
  </w:num>
  <w:num w:numId="23">
    <w:abstractNumId w:val="13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LcwtTC3tDC3sDRW0lEKTi0uzszPAykwrAUAzRkXniwAAAA="/>
  </w:docVars>
  <w:rsids>
    <w:rsidRoot w:val="003F4197"/>
    <w:rsid w:val="00000D96"/>
    <w:rsid w:val="00001539"/>
    <w:rsid w:val="00005E0C"/>
    <w:rsid w:val="000113FE"/>
    <w:rsid w:val="00015018"/>
    <w:rsid w:val="000157D7"/>
    <w:rsid w:val="00015E3C"/>
    <w:rsid w:val="00020133"/>
    <w:rsid w:val="00021DEA"/>
    <w:rsid w:val="00021FA2"/>
    <w:rsid w:val="0002638F"/>
    <w:rsid w:val="000263AF"/>
    <w:rsid w:val="000268F5"/>
    <w:rsid w:val="00033767"/>
    <w:rsid w:val="00036A3E"/>
    <w:rsid w:val="00043635"/>
    <w:rsid w:val="00043D46"/>
    <w:rsid w:val="00044178"/>
    <w:rsid w:val="00044330"/>
    <w:rsid w:val="000548AB"/>
    <w:rsid w:val="00060DE4"/>
    <w:rsid w:val="00065AE8"/>
    <w:rsid w:val="00066913"/>
    <w:rsid w:val="00071230"/>
    <w:rsid w:val="00072CC8"/>
    <w:rsid w:val="00082F3B"/>
    <w:rsid w:val="00087D5A"/>
    <w:rsid w:val="00090603"/>
    <w:rsid w:val="00092C0B"/>
    <w:rsid w:val="00093DAC"/>
    <w:rsid w:val="00095256"/>
    <w:rsid w:val="00096367"/>
    <w:rsid w:val="000A4CB8"/>
    <w:rsid w:val="000A614F"/>
    <w:rsid w:val="000B24AC"/>
    <w:rsid w:val="000B4AD9"/>
    <w:rsid w:val="000B52C9"/>
    <w:rsid w:val="000B551C"/>
    <w:rsid w:val="000B7FC3"/>
    <w:rsid w:val="000C4959"/>
    <w:rsid w:val="000D0FF6"/>
    <w:rsid w:val="000D4A51"/>
    <w:rsid w:val="000D5BFB"/>
    <w:rsid w:val="000D5EA6"/>
    <w:rsid w:val="000D7A39"/>
    <w:rsid w:val="000E0317"/>
    <w:rsid w:val="000E068B"/>
    <w:rsid w:val="000E447E"/>
    <w:rsid w:val="000E4A87"/>
    <w:rsid w:val="000E6EFE"/>
    <w:rsid w:val="000E726E"/>
    <w:rsid w:val="000F0D08"/>
    <w:rsid w:val="000F74D6"/>
    <w:rsid w:val="00100399"/>
    <w:rsid w:val="001005F1"/>
    <w:rsid w:val="00103FDE"/>
    <w:rsid w:val="00115345"/>
    <w:rsid w:val="00116E45"/>
    <w:rsid w:val="00122728"/>
    <w:rsid w:val="001269D1"/>
    <w:rsid w:val="00127EC3"/>
    <w:rsid w:val="00130308"/>
    <w:rsid w:val="00140030"/>
    <w:rsid w:val="00140211"/>
    <w:rsid w:val="00142731"/>
    <w:rsid w:val="00143BBE"/>
    <w:rsid w:val="00144C2A"/>
    <w:rsid w:val="00152FDB"/>
    <w:rsid w:val="001538FA"/>
    <w:rsid w:val="0015584A"/>
    <w:rsid w:val="00161BF4"/>
    <w:rsid w:val="00166315"/>
    <w:rsid w:val="0017088F"/>
    <w:rsid w:val="00172A86"/>
    <w:rsid w:val="00177B10"/>
    <w:rsid w:val="00182D79"/>
    <w:rsid w:val="00183E50"/>
    <w:rsid w:val="001909D2"/>
    <w:rsid w:val="001A006E"/>
    <w:rsid w:val="001A3D2D"/>
    <w:rsid w:val="001B00D4"/>
    <w:rsid w:val="001B4F7E"/>
    <w:rsid w:val="001B68AB"/>
    <w:rsid w:val="001B6AF2"/>
    <w:rsid w:val="001B75C7"/>
    <w:rsid w:val="001C19F7"/>
    <w:rsid w:val="001C2FD8"/>
    <w:rsid w:val="001C3EA6"/>
    <w:rsid w:val="001D279C"/>
    <w:rsid w:val="001D71A6"/>
    <w:rsid w:val="001D7633"/>
    <w:rsid w:val="001D7CAA"/>
    <w:rsid w:val="001E4AB1"/>
    <w:rsid w:val="001E6631"/>
    <w:rsid w:val="001F01E6"/>
    <w:rsid w:val="001F225E"/>
    <w:rsid w:val="001F2D0C"/>
    <w:rsid w:val="001F4D72"/>
    <w:rsid w:val="0021549E"/>
    <w:rsid w:val="002163E2"/>
    <w:rsid w:val="00225A25"/>
    <w:rsid w:val="00232195"/>
    <w:rsid w:val="0023711C"/>
    <w:rsid w:val="0023764A"/>
    <w:rsid w:val="00237685"/>
    <w:rsid w:val="0024015A"/>
    <w:rsid w:val="00242CFE"/>
    <w:rsid w:val="00242F0B"/>
    <w:rsid w:val="002462F6"/>
    <w:rsid w:val="00253E2C"/>
    <w:rsid w:val="0026058B"/>
    <w:rsid w:val="0026174B"/>
    <w:rsid w:val="002630AA"/>
    <w:rsid w:val="00264E38"/>
    <w:rsid w:val="00265C90"/>
    <w:rsid w:val="00266338"/>
    <w:rsid w:val="002667A0"/>
    <w:rsid w:val="00266FB3"/>
    <w:rsid w:val="0027128D"/>
    <w:rsid w:val="00274B59"/>
    <w:rsid w:val="0027558F"/>
    <w:rsid w:val="002769D2"/>
    <w:rsid w:val="0028208A"/>
    <w:rsid w:val="00282AD9"/>
    <w:rsid w:val="002907B7"/>
    <w:rsid w:val="00294D72"/>
    <w:rsid w:val="002979BE"/>
    <w:rsid w:val="002A22B5"/>
    <w:rsid w:val="002A435A"/>
    <w:rsid w:val="002B3486"/>
    <w:rsid w:val="002B5B08"/>
    <w:rsid w:val="002B6E95"/>
    <w:rsid w:val="002C0BDB"/>
    <w:rsid w:val="002C1CC5"/>
    <w:rsid w:val="002C315F"/>
    <w:rsid w:val="002C4244"/>
    <w:rsid w:val="002C44DE"/>
    <w:rsid w:val="002D3EEA"/>
    <w:rsid w:val="002D5106"/>
    <w:rsid w:val="002E0B15"/>
    <w:rsid w:val="002E1297"/>
    <w:rsid w:val="002E12C9"/>
    <w:rsid w:val="002E32AF"/>
    <w:rsid w:val="002E3A82"/>
    <w:rsid w:val="002E5E62"/>
    <w:rsid w:val="002E68D7"/>
    <w:rsid w:val="002F2A8D"/>
    <w:rsid w:val="002F2B44"/>
    <w:rsid w:val="002F6677"/>
    <w:rsid w:val="003020C4"/>
    <w:rsid w:val="00313355"/>
    <w:rsid w:val="00322BF7"/>
    <w:rsid w:val="00326F38"/>
    <w:rsid w:val="003307B0"/>
    <w:rsid w:val="00332FB4"/>
    <w:rsid w:val="00334471"/>
    <w:rsid w:val="0033518E"/>
    <w:rsid w:val="00346848"/>
    <w:rsid w:val="00347791"/>
    <w:rsid w:val="00347F2E"/>
    <w:rsid w:val="00353C11"/>
    <w:rsid w:val="003566E2"/>
    <w:rsid w:val="00356BF3"/>
    <w:rsid w:val="00356EEA"/>
    <w:rsid w:val="0036365B"/>
    <w:rsid w:val="00366650"/>
    <w:rsid w:val="00367EB6"/>
    <w:rsid w:val="0037118B"/>
    <w:rsid w:val="00374BE3"/>
    <w:rsid w:val="00381DB0"/>
    <w:rsid w:val="00383C46"/>
    <w:rsid w:val="00383F82"/>
    <w:rsid w:val="00391A53"/>
    <w:rsid w:val="0039322D"/>
    <w:rsid w:val="003935EF"/>
    <w:rsid w:val="003948DE"/>
    <w:rsid w:val="00395B2C"/>
    <w:rsid w:val="003A0C97"/>
    <w:rsid w:val="003A170F"/>
    <w:rsid w:val="003A462A"/>
    <w:rsid w:val="003A5811"/>
    <w:rsid w:val="003A7638"/>
    <w:rsid w:val="003B0E4B"/>
    <w:rsid w:val="003B305D"/>
    <w:rsid w:val="003B3228"/>
    <w:rsid w:val="003B3F21"/>
    <w:rsid w:val="003C1170"/>
    <w:rsid w:val="003C4BD1"/>
    <w:rsid w:val="003C703D"/>
    <w:rsid w:val="003D5B0E"/>
    <w:rsid w:val="003D733D"/>
    <w:rsid w:val="003E3B1D"/>
    <w:rsid w:val="003E5ACD"/>
    <w:rsid w:val="003E714E"/>
    <w:rsid w:val="003E78B4"/>
    <w:rsid w:val="003E793E"/>
    <w:rsid w:val="003F0F05"/>
    <w:rsid w:val="003F1CC4"/>
    <w:rsid w:val="003F23D9"/>
    <w:rsid w:val="003F2579"/>
    <w:rsid w:val="003F2630"/>
    <w:rsid w:val="003F2FF1"/>
    <w:rsid w:val="003F3818"/>
    <w:rsid w:val="003F4197"/>
    <w:rsid w:val="003F41CD"/>
    <w:rsid w:val="003F4F26"/>
    <w:rsid w:val="003F7701"/>
    <w:rsid w:val="00401BDA"/>
    <w:rsid w:val="0040318B"/>
    <w:rsid w:val="004171C4"/>
    <w:rsid w:val="00421C1F"/>
    <w:rsid w:val="00425559"/>
    <w:rsid w:val="0043114D"/>
    <w:rsid w:val="0043141E"/>
    <w:rsid w:val="00431832"/>
    <w:rsid w:val="00436F72"/>
    <w:rsid w:val="00441FED"/>
    <w:rsid w:val="00445056"/>
    <w:rsid w:val="00445D68"/>
    <w:rsid w:val="00455627"/>
    <w:rsid w:val="00460144"/>
    <w:rsid w:val="0046458C"/>
    <w:rsid w:val="004667CD"/>
    <w:rsid w:val="004675B8"/>
    <w:rsid w:val="00470FFE"/>
    <w:rsid w:val="00472F3A"/>
    <w:rsid w:val="004817C9"/>
    <w:rsid w:val="00481DF1"/>
    <w:rsid w:val="00483E7E"/>
    <w:rsid w:val="0048521F"/>
    <w:rsid w:val="00485890"/>
    <w:rsid w:val="004866A3"/>
    <w:rsid w:val="0048777D"/>
    <w:rsid w:val="00491053"/>
    <w:rsid w:val="00492F35"/>
    <w:rsid w:val="004A451C"/>
    <w:rsid w:val="004B1553"/>
    <w:rsid w:val="004B1679"/>
    <w:rsid w:val="004B37D2"/>
    <w:rsid w:val="004B3E93"/>
    <w:rsid w:val="004C3114"/>
    <w:rsid w:val="004C3435"/>
    <w:rsid w:val="004C7BF3"/>
    <w:rsid w:val="004D0F29"/>
    <w:rsid w:val="004D3E7A"/>
    <w:rsid w:val="004E107D"/>
    <w:rsid w:val="004E3466"/>
    <w:rsid w:val="004E3993"/>
    <w:rsid w:val="004E7A15"/>
    <w:rsid w:val="004F0DB5"/>
    <w:rsid w:val="004F32EA"/>
    <w:rsid w:val="004F5A94"/>
    <w:rsid w:val="004F5EF2"/>
    <w:rsid w:val="004F610E"/>
    <w:rsid w:val="004F6E17"/>
    <w:rsid w:val="00501962"/>
    <w:rsid w:val="00502ED7"/>
    <w:rsid w:val="00505967"/>
    <w:rsid w:val="00510503"/>
    <w:rsid w:val="00510D5B"/>
    <w:rsid w:val="0051157F"/>
    <w:rsid w:val="00513001"/>
    <w:rsid w:val="0051437E"/>
    <w:rsid w:val="00514F2D"/>
    <w:rsid w:val="0052323F"/>
    <w:rsid w:val="00523DA2"/>
    <w:rsid w:val="0052554E"/>
    <w:rsid w:val="005259E3"/>
    <w:rsid w:val="00530D24"/>
    <w:rsid w:val="005338B9"/>
    <w:rsid w:val="00533B27"/>
    <w:rsid w:val="00535FB0"/>
    <w:rsid w:val="0054663E"/>
    <w:rsid w:val="00547112"/>
    <w:rsid w:val="005476C7"/>
    <w:rsid w:val="005509DD"/>
    <w:rsid w:val="00555AB3"/>
    <w:rsid w:val="0055634A"/>
    <w:rsid w:val="00557844"/>
    <w:rsid w:val="0056553B"/>
    <w:rsid w:val="00566CFA"/>
    <w:rsid w:val="00570EE3"/>
    <w:rsid w:val="0057263E"/>
    <w:rsid w:val="0057417D"/>
    <w:rsid w:val="00574CB1"/>
    <w:rsid w:val="00576A1F"/>
    <w:rsid w:val="00580A9C"/>
    <w:rsid w:val="00585175"/>
    <w:rsid w:val="00592287"/>
    <w:rsid w:val="005969CB"/>
    <w:rsid w:val="005A3830"/>
    <w:rsid w:val="005A5425"/>
    <w:rsid w:val="005A5679"/>
    <w:rsid w:val="005A6C28"/>
    <w:rsid w:val="005A7D85"/>
    <w:rsid w:val="005B59BA"/>
    <w:rsid w:val="005B6CA5"/>
    <w:rsid w:val="005C5B8F"/>
    <w:rsid w:val="005C76D2"/>
    <w:rsid w:val="005D23BF"/>
    <w:rsid w:val="005D33D5"/>
    <w:rsid w:val="005D4A65"/>
    <w:rsid w:val="005D5F09"/>
    <w:rsid w:val="005D6091"/>
    <w:rsid w:val="005D63FF"/>
    <w:rsid w:val="005E19F0"/>
    <w:rsid w:val="005E2CCD"/>
    <w:rsid w:val="005E3D7D"/>
    <w:rsid w:val="005E4597"/>
    <w:rsid w:val="005E4B28"/>
    <w:rsid w:val="005F114B"/>
    <w:rsid w:val="005F1A48"/>
    <w:rsid w:val="005F1BB5"/>
    <w:rsid w:val="005F49A0"/>
    <w:rsid w:val="005F7AE5"/>
    <w:rsid w:val="00603D33"/>
    <w:rsid w:val="00604B21"/>
    <w:rsid w:val="006071AC"/>
    <w:rsid w:val="0061034D"/>
    <w:rsid w:val="00611BC1"/>
    <w:rsid w:val="00617465"/>
    <w:rsid w:val="0061793B"/>
    <w:rsid w:val="006201D9"/>
    <w:rsid w:val="00621615"/>
    <w:rsid w:val="0062409B"/>
    <w:rsid w:val="00626A76"/>
    <w:rsid w:val="00627ABB"/>
    <w:rsid w:val="006309CB"/>
    <w:rsid w:val="0063291F"/>
    <w:rsid w:val="006351ED"/>
    <w:rsid w:val="00637943"/>
    <w:rsid w:val="00642327"/>
    <w:rsid w:val="00643533"/>
    <w:rsid w:val="006461D7"/>
    <w:rsid w:val="006476FB"/>
    <w:rsid w:val="0065295C"/>
    <w:rsid w:val="00653BBF"/>
    <w:rsid w:val="006548DF"/>
    <w:rsid w:val="00662CB6"/>
    <w:rsid w:val="00663799"/>
    <w:rsid w:val="0066580A"/>
    <w:rsid w:val="00665B0B"/>
    <w:rsid w:val="00666A60"/>
    <w:rsid w:val="00672B23"/>
    <w:rsid w:val="00674646"/>
    <w:rsid w:val="006751CB"/>
    <w:rsid w:val="0067578F"/>
    <w:rsid w:val="0068759F"/>
    <w:rsid w:val="006950B2"/>
    <w:rsid w:val="00695ACD"/>
    <w:rsid w:val="00695C58"/>
    <w:rsid w:val="006A3029"/>
    <w:rsid w:val="006A3552"/>
    <w:rsid w:val="006A4393"/>
    <w:rsid w:val="006B3217"/>
    <w:rsid w:val="006C4CAC"/>
    <w:rsid w:val="006D77B7"/>
    <w:rsid w:val="006E66C8"/>
    <w:rsid w:val="006F49BB"/>
    <w:rsid w:val="006F62BC"/>
    <w:rsid w:val="006F66D8"/>
    <w:rsid w:val="006F6BDE"/>
    <w:rsid w:val="006F731D"/>
    <w:rsid w:val="00702262"/>
    <w:rsid w:val="00707744"/>
    <w:rsid w:val="00711259"/>
    <w:rsid w:val="00711D49"/>
    <w:rsid w:val="0071507D"/>
    <w:rsid w:val="0071580F"/>
    <w:rsid w:val="00720C92"/>
    <w:rsid w:val="0072395E"/>
    <w:rsid w:val="00726750"/>
    <w:rsid w:val="00726D7D"/>
    <w:rsid w:val="00726E26"/>
    <w:rsid w:val="007317FA"/>
    <w:rsid w:val="0074264B"/>
    <w:rsid w:val="007435FF"/>
    <w:rsid w:val="0074397F"/>
    <w:rsid w:val="00745E60"/>
    <w:rsid w:val="00747EE6"/>
    <w:rsid w:val="00752E60"/>
    <w:rsid w:val="00754429"/>
    <w:rsid w:val="0075474F"/>
    <w:rsid w:val="0075510B"/>
    <w:rsid w:val="00756FD6"/>
    <w:rsid w:val="0076251D"/>
    <w:rsid w:val="007660C1"/>
    <w:rsid w:val="00776D6E"/>
    <w:rsid w:val="007770E7"/>
    <w:rsid w:val="00781673"/>
    <w:rsid w:val="007855DA"/>
    <w:rsid w:val="00785A8A"/>
    <w:rsid w:val="00787541"/>
    <w:rsid w:val="0079060B"/>
    <w:rsid w:val="0079063C"/>
    <w:rsid w:val="00791224"/>
    <w:rsid w:val="007921D2"/>
    <w:rsid w:val="007925F3"/>
    <w:rsid w:val="00792A1E"/>
    <w:rsid w:val="00794932"/>
    <w:rsid w:val="007A2552"/>
    <w:rsid w:val="007A729A"/>
    <w:rsid w:val="007B4216"/>
    <w:rsid w:val="007B4934"/>
    <w:rsid w:val="007B5092"/>
    <w:rsid w:val="007B50C9"/>
    <w:rsid w:val="007B6860"/>
    <w:rsid w:val="007B733E"/>
    <w:rsid w:val="007C3641"/>
    <w:rsid w:val="007C5058"/>
    <w:rsid w:val="007C6877"/>
    <w:rsid w:val="007C725A"/>
    <w:rsid w:val="007C7D29"/>
    <w:rsid w:val="007D0ADD"/>
    <w:rsid w:val="007D0B63"/>
    <w:rsid w:val="007D2CA5"/>
    <w:rsid w:val="007D3044"/>
    <w:rsid w:val="007D6B74"/>
    <w:rsid w:val="007D6EBD"/>
    <w:rsid w:val="007E1D66"/>
    <w:rsid w:val="007E5BFE"/>
    <w:rsid w:val="007E5F3C"/>
    <w:rsid w:val="007F2465"/>
    <w:rsid w:val="007F49BD"/>
    <w:rsid w:val="007F6C2E"/>
    <w:rsid w:val="007F6C5A"/>
    <w:rsid w:val="0080363B"/>
    <w:rsid w:val="00805468"/>
    <w:rsid w:val="00811157"/>
    <w:rsid w:val="00821C2B"/>
    <w:rsid w:val="0082226D"/>
    <w:rsid w:val="0082284D"/>
    <w:rsid w:val="008276A6"/>
    <w:rsid w:val="0083088A"/>
    <w:rsid w:val="0084282A"/>
    <w:rsid w:val="00846371"/>
    <w:rsid w:val="008466E3"/>
    <w:rsid w:val="00846FCF"/>
    <w:rsid w:val="00851FD7"/>
    <w:rsid w:val="00855976"/>
    <w:rsid w:val="00864F69"/>
    <w:rsid w:val="00872C35"/>
    <w:rsid w:val="00874BC5"/>
    <w:rsid w:val="008756F8"/>
    <w:rsid w:val="008800FC"/>
    <w:rsid w:val="008819AA"/>
    <w:rsid w:val="0088332B"/>
    <w:rsid w:val="00885BF1"/>
    <w:rsid w:val="00891F82"/>
    <w:rsid w:val="00894EF0"/>
    <w:rsid w:val="00896939"/>
    <w:rsid w:val="008A0F7D"/>
    <w:rsid w:val="008A1EA9"/>
    <w:rsid w:val="008A6096"/>
    <w:rsid w:val="008B0023"/>
    <w:rsid w:val="008B1ECF"/>
    <w:rsid w:val="008B4B7D"/>
    <w:rsid w:val="008C0F4C"/>
    <w:rsid w:val="008C2321"/>
    <w:rsid w:val="008C2911"/>
    <w:rsid w:val="008C67CE"/>
    <w:rsid w:val="008C6C5A"/>
    <w:rsid w:val="008D2CC0"/>
    <w:rsid w:val="008D377D"/>
    <w:rsid w:val="008D5BF7"/>
    <w:rsid w:val="008D7BAD"/>
    <w:rsid w:val="008E0200"/>
    <w:rsid w:val="008E065C"/>
    <w:rsid w:val="008E29AA"/>
    <w:rsid w:val="008E48F2"/>
    <w:rsid w:val="008E632F"/>
    <w:rsid w:val="008F63E7"/>
    <w:rsid w:val="008F6BD6"/>
    <w:rsid w:val="008F7050"/>
    <w:rsid w:val="009020E6"/>
    <w:rsid w:val="00902CF7"/>
    <w:rsid w:val="009050F3"/>
    <w:rsid w:val="00911F30"/>
    <w:rsid w:val="009131F7"/>
    <w:rsid w:val="00913EF0"/>
    <w:rsid w:val="009247D6"/>
    <w:rsid w:val="00926F27"/>
    <w:rsid w:val="00931CD3"/>
    <w:rsid w:val="00935A19"/>
    <w:rsid w:val="00935FD5"/>
    <w:rsid w:val="009409DF"/>
    <w:rsid w:val="00940AB5"/>
    <w:rsid w:val="0094193D"/>
    <w:rsid w:val="00945BCB"/>
    <w:rsid w:val="0094626E"/>
    <w:rsid w:val="00950680"/>
    <w:rsid w:val="009506FB"/>
    <w:rsid w:val="009531CE"/>
    <w:rsid w:val="009602C7"/>
    <w:rsid w:val="00960584"/>
    <w:rsid w:val="00966C23"/>
    <w:rsid w:val="00967686"/>
    <w:rsid w:val="00970B19"/>
    <w:rsid w:val="009718D3"/>
    <w:rsid w:val="00972DF5"/>
    <w:rsid w:val="00973565"/>
    <w:rsid w:val="00981FBC"/>
    <w:rsid w:val="0098287D"/>
    <w:rsid w:val="0099052D"/>
    <w:rsid w:val="00990F60"/>
    <w:rsid w:val="009919E3"/>
    <w:rsid w:val="009924CA"/>
    <w:rsid w:val="00995E8F"/>
    <w:rsid w:val="009A0B5D"/>
    <w:rsid w:val="009A177A"/>
    <w:rsid w:val="009A340A"/>
    <w:rsid w:val="009B756B"/>
    <w:rsid w:val="009C0AD5"/>
    <w:rsid w:val="009C15A2"/>
    <w:rsid w:val="009C6CA1"/>
    <w:rsid w:val="009D427A"/>
    <w:rsid w:val="009D4BB7"/>
    <w:rsid w:val="009D6C6D"/>
    <w:rsid w:val="009F0896"/>
    <w:rsid w:val="009F0CF5"/>
    <w:rsid w:val="009F21E9"/>
    <w:rsid w:val="009F2B25"/>
    <w:rsid w:val="009F44EE"/>
    <w:rsid w:val="009F751B"/>
    <w:rsid w:val="009F79CA"/>
    <w:rsid w:val="00A034D2"/>
    <w:rsid w:val="00A038B8"/>
    <w:rsid w:val="00A0466E"/>
    <w:rsid w:val="00A063BC"/>
    <w:rsid w:val="00A06597"/>
    <w:rsid w:val="00A11B1D"/>
    <w:rsid w:val="00A13F52"/>
    <w:rsid w:val="00A15F60"/>
    <w:rsid w:val="00A1602D"/>
    <w:rsid w:val="00A223E2"/>
    <w:rsid w:val="00A22D3E"/>
    <w:rsid w:val="00A26047"/>
    <w:rsid w:val="00A3255C"/>
    <w:rsid w:val="00A36EE0"/>
    <w:rsid w:val="00A42168"/>
    <w:rsid w:val="00A43CF8"/>
    <w:rsid w:val="00A4796E"/>
    <w:rsid w:val="00A501A4"/>
    <w:rsid w:val="00A50644"/>
    <w:rsid w:val="00A51E36"/>
    <w:rsid w:val="00A60700"/>
    <w:rsid w:val="00A615A0"/>
    <w:rsid w:val="00A63E04"/>
    <w:rsid w:val="00A70D22"/>
    <w:rsid w:val="00A715F0"/>
    <w:rsid w:val="00A71807"/>
    <w:rsid w:val="00A72614"/>
    <w:rsid w:val="00A77903"/>
    <w:rsid w:val="00A873FA"/>
    <w:rsid w:val="00A90E4D"/>
    <w:rsid w:val="00A90E81"/>
    <w:rsid w:val="00A918E8"/>
    <w:rsid w:val="00A9411C"/>
    <w:rsid w:val="00A94600"/>
    <w:rsid w:val="00A94A7A"/>
    <w:rsid w:val="00AB0C39"/>
    <w:rsid w:val="00AB25C4"/>
    <w:rsid w:val="00AB395E"/>
    <w:rsid w:val="00AB3DB3"/>
    <w:rsid w:val="00AB6023"/>
    <w:rsid w:val="00AB710C"/>
    <w:rsid w:val="00AC0917"/>
    <w:rsid w:val="00AC0BFF"/>
    <w:rsid w:val="00AC3AC1"/>
    <w:rsid w:val="00AC418D"/>
    <w:rsid w:val="00AC477A"/>
    <w:rsid w:val="00AC5587"/>
    <w:rsid w:val="00AC5701"/>
    <w:rsid w:val="00AD03C3"/>
    <w:rsid w:val="00AD4766"/>
    <w:rsid w:val="00AE49B8"/>
    <w:rsid w:val="00AE4CE6"/>
    <w:rsid w:val="00AE6D43"/>
    <w:rsid w:val="00AF0F61"/>
    <w:rsid w:val="00AF62F9"/>
    <w:rsid w:val="00B05537"/>
    <w:rsid w:val="00B07E44"/>
    <w:rsid w:val="00B13FA6"/>
    <w:rsid w:val="00B169A1"/>
    <w:rsid w:val="00B206F2"/>
    <w:rsid w:val="00B21942"/>
    <w:rsid w:val="00B25AC4"/>
    <w:rsid w:val="00B36987"/>
    <w:rsid w:val="00B37EB8"/>
    <w:rsid w:val="00B40835"/>
    <w:rsid w:val="00B42CB7"/>
    <w:rsid w:val="00B5183C"/>
    <w:rsid w:val="00B51CD2"/>
    <w:rsid w:val="00B528BC"/>
    <w:rsid w:val="00B545D5"/>
    <w:rsid w:val="00B55B75"/>
    <w:rsid w:val="00B61F48"/>
    <w:rsid w:val="00B62071"/>
    <w:rsid w:val="00B64740"/>
    <w:rsid w:val="00B6474E"/>
    <w:rsid w:val="00B64D09"/>
    <w:rsid w:val="00B679D1"/>
    <w:rsid w:val="00B7325D"/>
    <w:rsid w:val="00B739D7"/>
    <w:rsid w:val="00B80315"/>
    <w:rsid w:val="00B80F21"/>
    <w:rsid w:val="00B8238B"/>
    <w:rsid w:val="00B833EA"/>
    <w:rsid w:val="00B86472"/>
    <w:rsid w:val="00B868CF"/>
    <w:rsid w:val="00B919A9"/>
    <w:rsid w:val="00B9282B"/>
    <w:rsid w:val="00B946E6"/>
    <w:rsid w:val="00B94F28"/>
    <w:rsid w:val="00B95AD5"/>
    <w:rsid w:val="00B95B66"/>
    <w:rsid w:val="00B95BB8"/>
    <w:rsid w:val="00B95D2F"/>
    <w:rsid w:val="00B97104"/>
    <w:rsid w:val="00B97A79"/>
    <w:rsid w:val="00BA0CCF"/>
    <w:rsid w:val="00BA1D33"/>
    <w:rsid w:val="00BA25A0"/>
    <w:rsid w:val="00BA5110"/>
    <w:rsid w:val="00BA6452"/>
    <w:rsid w:val="00BA7C29"/>
    <w:rsid w:val="00BB032A"/>
    <w:rsid w:val="00BB2ED4"/>
    <w:rsid w:val="00BC065F"/>
    <w:rsid w:val="00BC0F4D"/>
    <w:rsid w:val="00BC2984"/>
    <w:rsid w:val="00BD098B"/>
    <w:rsid w:val="00BD1AEF"/>
    <w:rsid w:val="00BD4096"/>
    <w:rsid w:val="00BD60EF"/>
    <w:rsid w:val="00BE3D7C"/>
    <w:rsid w:val="00BE671E"/>
    <w:rsid w:val="00BE68C0"/>
    <w:rsid w:val="00BF35A2"/>
    <w:rsid w:val="00BF44FC"/>
    <w:rsid w:val="00BF6828"/>
    <w:rsid w:val="00BF7A68"/>
    <w:rsid w:val="00BF7CB9"/>
    <w:rsid w:val="00C01279"/>
    <w:rsid w:val="00C10C4D"/>
    <w:rsid w:val="00C10EAC"/>
    <w:rsid w:val="00C140EF"/>
    <w:rsid w:val="00C162C1"/>
    <w:rsid w:val="00C27270"/>
    <w:rsid w:val="00C3181C"/>
    <w:rsid w:val="00C334E0"/>
    <w:rsid w:val="00C378E6"/>
    <w:rsid w:val="00C403A3"/>
    <w:rsid w:val="00C40A0A"/>
    <w:rsid w:val="00C40E97"/>
    <w:rsid w:val="00C41367"/>
    <w:rsid w:val="00C416F9"/>
    <w:rsid w:val="00C419EA"/>
    <w:rsid w:val="00C5347E"/>
    <w:rsid w:val="00C5448F"/>
    <w:rsid w:val="00C56AAC"/>
    <w:rsid w:val="00C604EF"/>
    <w:rsid w:val="00C605E1"/>
    <w:rsid w:val="00C60AE9"/>
    <w:rsid w:val="00C64077"/>
    <w:rsid w:val="00C64CC5"/>
    <w:rsid w:val="00C673AF"/>
    <w:rsid w:val="00C73ECE"/>
    <w:rsid w:val="00C74151"/>
    <w:rsid w:val="00C93CE0"/>
    <w:rsid w:val="00C9428D"/>
    <w:rsid w:val="00C9596B"/>
    <w:rsid w:val="00C962AC"/>
    <w:rsid w:val="00C96B68"/>
    <w:rsid w:val="00C975A0"/>
    <w:rsid w:val="00CA1970"/>
    <w:rsid w:val="00CA3D1C"/>
    <w:rsid w:val="00CA561F"/>
    <w:rsid w:val="00CA6FEC"/>
    <w:rsid w:val="00CA7B34"/>
    <w:rsid w:val="00CB09F2"/>
    <w:rsid w:val="00CB7D6D"/>
    <w:rsid w:val="00CC0BAC"/>
    <w:rsid w:val="00CC1448"/>
    <w:rsid w:val="00CC3F47"/>
    <w:rsid w:val="00CC7F05"/>
    <w:rsid w:val="00CD1D72"/>
    <w:rsid w:val="00CD3B8E"/>
    <w:rsid w:val="00CD6C2A"/>
    <w:rsid w:val="00CD7F97"/>
    <w:rsid w:val="00CE0AD5"/>
    <w:rsid w:val="00CE16A9"/>
    <w:rsid w:val="00CE3FC7"/>
    <w:rsid w:val="00CE4A1C"/>
    <w:rsid w:val="00CE6A97"/>
    <w:rsid w:val="00CE7DCB"/>
    <w:rsid w:val="00CF0669"/>
    <w:rsid w:val="00CF0755"/>
    <w:rsid w:val="00D076DE"/>
    <w:rsid w:val="00D13D4E"/>
    <w:rsid w:val="00D2541B"/>
    <w:rsid w:val="00D25D4C"/>
    <w:rsid w:val="00D30CB1"/>
    <w:rsid w:val="00D34ED9"/>
    <w:rsid w:val="00D367D6"/>
    <w:rsid w:val="00D40A08"/>
    <w:rsid w:val="00D4287B"/>
    <w:rsid w:val="00D43338"/>
    <w:rsid w:val="00D444B1"/>
    <w:rsid w:val="00D46018"/>
    <w:rsid w:val="00D53322"/>
    <w:rsid w:val="00D55DFA"/>
    <w:rsid w:val="00D55F56"/>
    <w:rsid w:val="00D603A9"/>
    <w:rsid w:val="00D604E4"/>
    <w:rsid w:val="00D60E92"/>
    <w:rsid w:val="00D64220"/>
    <w:rsid w:val="00D650BB"/>
    <w:rsid w:val="00D6553D"/>
    <w:rsid w:val="00D6578F"/>
    <w:rsid w:val="00D7751D"/>
    <w:rsid w:val="00D8298B"/>
    <w:rsid w:val="00D86281"/>
    <w:rsid w:val="00D9280B"/>
    <w:rsid w:val="00D9521C"/>
    <w:rsid w:val="00D96977"/>
    <w:rsid w:val="00DA2156"/>
    <w:rsid w:val="00DA6439"/>
    <w:rsid w:val="00DB09B9"/>
    <w:rsid w:val="00DB14F7"/>
    <w:rsid w:val="00DB29D1"/>
    <w:rsid w:val="00DB2A33"/>
    <w:rsid w:val="00DB3B6C"/>
    <w:rsid w:val="00DB5E09"/>
    <w:rsid w:val="00DB635C"/>
    <w:rsid w:val="00DB677C"/>
    <w:rsid w:val="00DC06A0"/>
    <w:rsid w:val="00DC08B3"/>
    <w:rsid w:val="00DC54FE"/>
    <w:rsid w:val="00DD0812"/>
    <w:rsid w:val="00DD0D5B"/>
    <w:rsid w:val="00DD1170"/>
    <w:rsid w:val="00DD2026"/>
    <w:rsid w:val="00DD3583"/>
    <w:rsid w:val="00DD5EDB"/>
    <w:rsid w:val="00DD6E6B"/>
    <w:rsid w:val="00DE0E9E"/>
    <w:rsid w:val="00DE10EE"/>
    <w:rsid w:val="00DE37C6"/>
    <w:rsid w:val="00DE4AB0"/>
    <w:rsid w:val="00DF0CCB"/>
    <w:rsid w:val="00DF7C7C"/>
    <w:rsid w:val="00E0050A"/>
    <w:rsid w:val="00E024BB"/>
    <w:rsid w:val="00E0348D"/>
    <w:rsid w:val="00E038CD"/>
    <w:rsid w:val="00E0773C"/>
    <w:rsid w:val="00E15320"/>
    <w:rsid w:val="00E1578A"/>
    <w:rsid w:val="00E16B30"/>
    <w:rsid w:val="00E207B1"/>
    <w:rsid w:val="00E26783"/>
    <w:rsid w:val="00E312F6"/>
    <w:rsid w:val="00E32303"/>
    <w:rsid w:val="00E3539F"/>
    <w:rsid w:val="00E423F9"/>
    <w:rsid w:val="00E431EA"/>
    <w:rsid w:val="00E4499D"/>
    <w:rsid w:val="00E540B4"/>
    <w:rsid w:val="00E56473"/>
    <w:rsid w:val="00E5680F"/>
    <w:rsid w:val="00E61E85"/>
    <w:rsid w:val="00E6334B"/>
    <w:rsid w:val="00E63BC5"/>
    <w:rsid w:val="00E700C6"/>
    <w:rsid w:val="00E71024"/>
    <w:rsid w:val="00E722C9"/>
    <w:rsid w:val="00E72753"/>
    <w:rsid w:val="00E768FE"/>
    <w:rsid w:val="00E76D66"/>
    <w:rsid w:val="00E80397"/>
    <w:rsid w:val="00E81356"/>
    <w:rsid w:val="00E81BA2"/>
    <w:rsid w:val="00E84B13"/>
    <w:rsid w:val="00E85834"/>
    <w:rsid w:val="00E91BC1"/>
    <w:rsid w:val="00E972D6"/>
    <w:rsid w:val="00EA776C"/>
    <w:rsid w:val="00EB2C63"/>
    <w:rsid w:val="00EB4315"/>
    <w:rsid w:val="00EC2AD0"/>
    <w:rsid w:val="00EC4D69"/>
    <w:rsid w:val="00EC6A23"/>
    <w:rsid w:val="00ED23B1"/>
    <w:rsid w:val="00ED60D9"/>
    <w:rsid w:val="00ED6D2B"/>
    <w:rsid w:val="00ED73B8"/>
    <w:rsid w:val="00ED7758"/>
    <w:rsid w:val="00EE036F"/>
    <w:rsid w:val="00EE322B"/>
    <w:rsid w:val="00EE50EA"/>
    <w:rsid w:val="00EE5A95"/>
    <w:rsid w:val="00EF315D"/>
    <w:rsid w:val="00EF3AB7"/>
    <w:rsid w:val="00EF3B6E"/>
    <w:rsid w:val="00EF4C34"/>
    <w:rsid w:val="00EF53A0"/>
    <w:rsid w:val="00EF6BD2"/>
    <w:rsid w:val="00F03DBC"/>
    <w:rsid w:val="00F10285"/>
    <w:rsid w:val="00F114E1"/>
    <w:rsid w:val="00F1575F"/>
    <w:rsid w:val="00F20525"/>
    <w:rsid w:val="00F22365"/>
    <w:rsid w:val="00F2476A"/>
    <w:rsid w:val="00F30466"/>
    <w:rsid w:val="00F317F5"/>
    <w:rsid w:val="00F355F7"/>
    <w:rsid w:val="00F35D96"/>
    <w:rsid w:val="00F41214"/>
    <w:rsid w:val="00F41C88"/>
    <w:rsid w:val="00F44217"/>
    <w:rsid w:val="00F448F9"/>
    <w:rsid w:val="00F44A26"/>
    <w:rsid w:val="00F44A43"/>
    <w:rsid w:val="00F5165B"/>
    <w:rsid w:val="00F51D5F"/>
    <w:rsid w:val="00F52A2E"/>
    <w:rsid w:val="00F56583"/>
    <w:rsid w:val="00F56D0B"/>
    <w:rsid w:val="00F57A3B"/>
    <w:rsid w:val="00F62D85"/>
    <w:rsid w:val="00F65D90"/>
    <w:rsid w:val="00F66A5A"/>
    <w:rsid w:val="00F66B8F"/>
    <w:rsid w:val="00F739B8"/>
    <w:rsid w:val="00F73A42"/>
    <w:rsid w:val="00F75512"/>
    <w:rsid w:val="00F7717D"/>
    <w:rsid w:val="00F847D3"/>
    <w:rsid w:val="00F85CC2"/>
    <w:rsid w:val="00F85E08"/>
    <w:rsid w:val="00F87634"/>
    <w:rsid w:val="00F938FE"/>
    <w:rsid w:val="00F94A16"/>
    <w:rsid w:val="00F979F5"/>
    <w:rsid w:val="00FA00FA"/>
    <w:rsid w:val="00FA0C6F"/>
    <w:rsid w:val="00FA2E08"/>
    <w:rsid w:val="00FA38EE"/>
    <w:rsid w:val="00FA3BC4"/>
    <w:rsid w:val="00FA4648"/>
    <w:rsid w:val="00FA4D9D"/>
    <w:rsid w:val="00FB05E0"/>
    <w:rsid w:val="00FB362F"/>
    <w:rsid w:val="00FB3E93"/>
    <w:rsid w:val="00FB43D1"/>
    <w:rsid w:val="00FB4A3E"/>
    <w:rsid w:val="00FB520C"/>
    <w:rsid w:val="00FB57A8"/>
    <w:rsid w:val="00FB7FB0"/>
    <w:rsid w:val="00FC0E0D"/>
    <w:rsid w:val="00FC454B"/>
    <w:rsid w:val="00FC50FA"/>
    <w:rsid w:val="00FC5E8F"/>
    <w:rsid w:val="00FC6D05"/>
    <w:rsid w:val="00FC776B"/>
    <w:rsid w:val="00FD1B11"/>
    <w:rsid w:val="00FD7524"/>
    <w:rsid w:val="00FD7F89"/>
    <w:rsid w:val="00FE1294"/>
    <w:rsid w:val="00FE2552"/>
    <w:rsid w:val="00FE349A"/>
    <w:rsid w:val="00FE34EC"/>
    <w:rsid w:val="00FF4C12"/>
    <w:rsid w:val="00FF4D19"/>
    <w:rsid w:val="00FF5153"/>
    <w:rsid w:val="00FF6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9BCA3B"/>
  <w15:docId w15:val="{2B49FB49-96A5-9642-BE51-C5B4C5DAD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70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1575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75F"/>
  </w:style>
  <w:style w:type="paragraph" w:styleId="Footer">
    <w:name w:val="footer"/>
    <w:basedOn w:val="Normal"/>
    <w:link w:val="FooterChar"/>
    <w:uiPriority w:val="99"/>
    <w:unhideWhenUsed/>
    <w:rsid w:val="00F157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75F"/>
  </w:style>
  <w:style w:type="paragraph" w:styleId="ListParagraph">
    <w:name w:val="List Paragraph"/>
    <w:basedOn w:val="Normal"/>
    <w:uiPriority w:val="34"/>
    <w:qFormat/>
    <w:rsid w:val="0098287D"/>
    <w:pPr>
      <w:ind w:left="720"/>
      <w:contextualSpacing/>
    </w:pPr>
  </w:style>
  <w:style w:type="paragraph" w:customStyle="1" w:styleId="xmsonormal">
    <w:name w:val="x_msonormal"/>
    <w:basedOn w:val="Normal"/>
    <w:rsid w:val="003C703D"/>
    <w:pPr>
      <w:spacing w:line="240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470FFE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470FFE"/>
    <w:pPr>
      <w:spacing w:line="240" w:lineRule="auto"/>
    </w:pPr>
    <w:rPr>
      <w:rFonts w:asciiTheme="minorHAnsi" w:eastAsiaTheme="minorHAnsi" w:hAnsiTheme="minorHAnsi" w:cstheme="minorBidi"/>
      <w:lang w:val="en-US"/>
    </w:rPr>
  </w:style>
  <w:style w:type="character" w:styleId="PlaceholderText">
    <w:name w:val="Placeholder Text"/>
    <w:basedOn w:val="DefaultParagraphFont"/>
    <w:uiPriority w:val="99"/>
    <w:semiHidden/>
    <w:rsid w:val="00470FFE"/>
    <w:rPr>
      <w:color w:val="808080"/>
    </w:rPr>
  </w:style>
  <w:style w:type="paragraph" w:customStyle="1" w:styleId="Standard">
    <w:name w:val="Standard"/>
    <w:rsid w:val="00470FFE"/>
    <w:pPr>
      <w:widowControl w:val="0"/>
      <w:suppressAutoHyphens/>
      <w:autoSpaceDN w:val="0"/>
      <w:textAlignment w:val="baseline"/>
    </w:pPr>
    <w:rPr>
      <w:kern w:val="3"/>
      <w:lang w:val="en-US" w:eastAsia="zh-CN" w:bidi="hi-IN"/>
    </w:rPr>
  </w:style>
  <w:style w:type="paragraph" w:customStyle="1" w:styleId="Textbody">
    <w:name w:val="Text body"/>
    <w:basedOn w:val="Standard"/>
    <w:rsid w:val="00470FFE"/>
    <w:pPr>
      <w:spacing w:after="120"/>
    </w:pPr>
  </w:style>
  <w:style w:type="numbering" w:customStyle="1" w:styleId="WWNum1">
    <w:name w:val="WWNum1"/>
    <w:basedOn w:val="NoList"/>
    <w:rsid w:val="00470FFE"/>
    <w:pPr>
      <w:numPr>
        <w:numId w:val="15"/>
      </w:numPr>
    </w:pPr>
  </w:style>
  <w:style w:type="numbering" w:customStyle="1" w:styleId="WWNum2">
    <w:name w:val="WWNum2"/>
    <w:basedOn w:val="NoList"/>
    <w:rsid w:val="00470FFE"/>
    <w:pPr>
      <w:numPr>
        <w:numId w:val="16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5F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3046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4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46239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96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58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53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6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6966">
                  <w:marLeft w:val="120"/>
                  <w:marRight w:val="30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436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64960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811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707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18857208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6735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5306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621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03972456">
                                  <w:marLeft w:val="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33215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097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7025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412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1723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2150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61161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53620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17537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70896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435401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727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359617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29978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198698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95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8778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1932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2808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55066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801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99669924">
                      <w:marLeft w:val="780"/>
                      <w:marRight w:val="240"/>
                      <w:marTop w:val="18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32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7951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104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0771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9999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59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79621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250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531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034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424925">
                  <w:marLeft w:val="120"/>
                  <w:marRight w:val="30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566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04077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504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7161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46966308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452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6819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2843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87477409">
                                  <w:marLeft w:val="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2924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2442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8452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139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9502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630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50379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32516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289977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2442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172279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11245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058797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0746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43643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91625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05177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258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21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74537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556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68720762">
                      <w:marLeft w:val="780"/>
                      <w:marRight w:val="240"/>
                      <w:marTop w:val="18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263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358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081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7389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348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26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88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4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ccconfer.zoom.us/j/9572100527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075145620B5649BAED184C8E3FADC6" ma:contentTypeVersion="13" ma:contentTypeDescription="Create a new document." ma:contentTypeScope="" ma:versionID="86ea7bfccc3a017639118d79b7b32ce6">
  <xsd:schema xmlns:xsd="http://www.w3.org/2001/XMLSchema" xmlns:xs="http://www.w3.org/2001/XMLSchema" xmlns:p="http://schemas.microsoft.com/office/2006/metadata/properties" xmlns:ns3="d3c117ab-dda0-4af6-aadc-51bb4dc8e05f" xmlns:ns4="100416d4-21c6-4d8b-be22-072dbea9b581" targetNamespace="http://schemas.microsoft.com/office/2006/metadata/properties" ma:root="true" ma:fieldsID="ef11e45ec5521232c69f211ec56f4c6d" ns3:_="" ns4:_="">
    <xsd:import namespace="d3c117ab-dda0-4af6-aadc-51bb4dc8e05f"/>
    <xsd:import namespace="100416d4-21c6-4d8b-be22-072dbea9b58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c117ab-dda0-4af6-aadc-51bb4dc8e05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416d4-21c6-4d8b-be22-072dbea9b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2C42EF-A9E7-4453-85B2-0EA5C2415C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1B6D3E3-7784-44A0-ADEB-E1620DB02C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967062-9F16-4B78-98BE-9B170868A5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c117ab-dda0-4af6-aadc-51bb4dc8e05f"/>
    <ds:schemaRef ds:uri="100416d4-21c6-4d8b-be22-072dbea9b5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90</Words>
  <Characters>336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thro</dc:creator>
  <cp:lastModifiedBy>Jayne Smithson</cp:lastModifiedBy>
  <cp:revision>2</cp:revision>
  <dcterms:created xsi:type="dcterms:W3CDTF">2021-10-29T02:35:00Z</dcterms:created>
  <dcterms:modified xsi:type="dcterms:W3CDTF">2021-10-29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075145620B5649BAED184C8E3FADC6</vt:lpwstr>
  </property>
</Properties>
</file>